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66905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58240" behindDoc="1" locked="0" layoutInCell="1" hidden="0" allowOverlap="1" wp14:anchorId="56805364" wp14:editId="140C0D0E">
                <wp:simplePos x="0" y="0"/>
                <wp:positionH relativeFrom="margin">
                  <wp:posOffset>-914399</wp:posOffset>
                </wp:positionH>
                <wp:positionV relativeFrom="margin">
                  <wp:posOffset>-914399</wp:posOffset>
                </wp:positionV>
                <wp:extent cx="7581900" cy="107061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81900" cy="10706100"/>
                          <a:chOff x="-26" y="-4"/>
                          <a:chExt cx="3810013" cy="5318887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-26" y="-4"/>
                            <a:ext cx="3810013" cy="5318887"/>
                            <a:chOff x="629325" y="233350"/>
                            <a:chExt cx="3715274" cy="5418037"/>
                          </a:xfrm>
                        </wpg:grpSpPr>
                        <pic:pic xmlns:pic="http://schemas.openxmlformats.org/drawingml/2006/picture">
                          <pic:nvPicPr>
                            <pic:cNvPr id="3" name="Shape 3" descr="18240-61143.jpg"/>
                            <pic:cNvPicPr preferRelativeResize="0"/>
                          </pic:nvPicPr>
                          <pic:blipFill rotWithShape="1">
                            <a:blip r:embed="rId7">
                              <a:alphaModFix/>
                            </a:blip>
                            <a:srcRect l="19382" r="29825" b="24351"/>
                            <a:stretch/>
                          </pic:blipFill>
                          <pic:spPr>
                            <a:xfrm>
                              <a:off x="629325" y="233350"/>
                              <a:ext cx="3715251" cy="36876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" name="Rectangle 4"/>
                          <wps:cNvSpPr/>
                          <wps:spPr>
                            <a:xfrm>
                              <a:off x="629399" y="3920987"/>
                              <a:ext cx="3715200" cy="17304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1D1B792" w14:textId="77777777" w:rsidR="003A2F12" w:rsidRDefault="003A2F12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6805364" id="Group 1" o:spid="_x0000_s1026" style="position:absolute;margin-left:-1in;margin-top:-1in;width:597pt;height:843pt;z-index:-251658240;mso-wrap-distance-top:9pt;mso-wrap-distance-bottom:9pt;mso-position-horizontal-relative:margin;mso-position-vertical-relative:margin" coordorigin="" coordsize="38100,5318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">
                <v:group id="Group 2" o:spid="_x0000_s1027" style="position:absolute;width:38099;height:53188" coordorigin="6293,2333" coordsize="37152,54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3" o:spid="_x0000_s1028" type="#_x0000_t75" alt="18240-61143.jpg" style="position:absolute;left:6293;top:2333;width:37152;height:3687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">
                    <v:imagedata r:id="rId8" o:title="18240-61143" cropbottom="15959f" cropleft="12702f" cropright="19546f"/>
                  </v:shape>
                  <v:rect id="Rectangle 4" o:spid="_x0000_s1029" style="position:absolute;left:6293;top:39209;width:37152;height:17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" fillcolor="#900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01D1B792" w14:textId="77777777" w:rsidR="003A2F12" w:rsidRDefault="003A2F12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  <w10:wrap anchorx="margin" anchory="margin"/>
              </v:group>
            </w:pict>
          </mc:Fallback>
        </mc:AlternateContent>
      </w:r>
    </w:p>
    <w:p w14:paraId="7747E9BC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59264" behindDoc="1" locked="0" layoutInCell="1" hidden="0" allowOverlap="1" wp14:anchorId="2D5D90E1" wp14:editId="798BC374">
                <wp:simplePos x="0" y="0"/>
                <wp:positionH relativeFrom="page">
                  <wp:posOffset>590550</wp:posOffset>
                </wp:positionH>
                <wp:positionV relativeFrom="page">
                  <wp:posOffset>1133475</wp:posOffset>
                </wp:positionV>
                <wp:extent cx="3790950" cy="83248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41100" y="290150"/>
                          <a:ext cx="3450600" cy="50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243F9F2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D90E1" id="Rectangle 5" o:spid="_x0000_s1030" style="position:absolute;margin-left:46.5pt;margin-top:89.25pt;width:298.5pt;height:655.5pt;z-index:-25165721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243F9F2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1CDEDA7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C70DDBB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0288" behindDoc="0" locked="0" layoutInCell="1" hidden="0" allowOverlap="1" wp14:anchorId="01D6306E" wp14:editId="110CA609">
                <wp:simplePos x="0" y="0"/>
                <wp:positionH relativeFrom="page">
                  <wp:posOffset>609600</wp:posOffset>
                </wp:positionH>
                <wp:positionV relativeFrom="page">
                  <wp:posOffset>1570676</wp:posOffset>
                </wp:positionV>
                <wp:extent cx="3749469" cy="1500188"/>
                <wp:effectExtent l="0" t="0" r="3810" b="2413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49469" cy="1500188"/>
                          <a:chOff x="992050" y="760700"/>
                          <a:chExt cx="3459477" cy="1372350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001848" y="760700"/>
                            <a:ext cx="3449679" cy="1022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42DC97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/>
                                  <w:sz w:val="80"/>
                                </w:rPr>
                                <w:t>TAB2XML</w:t>
                              </w:r>
                            </w:p>
                            <w:p w14:paraId="0B156AE5" w14:textId="63248780" w:rsidR="003A2F12" w:rsidRDefault="00210763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sz w:val="48"/>
                                </w:rPr>
                                <w:t>Design Docum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992050" y="2015450"/>
                            <a:ext cx="3450600" cy="117600"/>
                          </a:xfrm>
                          <a:prstGeom prst="rect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EA8C283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D6306E" id="Group 12" o:spid="_x0000_s1031" style="position:absolute;margin-left:48pt;margin-top:123.7pt;width:295.25pt;height:118.15pt;z-index:251660288;mso-wrap-distance-top:9pt;mso-wrap-distance-bottom:9pt;mso-position-horizontal-relative:page;mso-position-vertical-relative:page" coordorigin="9920,7607" coordsize="34594,13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2" type="#_x0000_t202" style="position:absolute;left:10018;top:7607;width:34497;height:10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" filled="f" stroked="f">
                  <v:textbox style="mso-fit-shape-to-text:t" inset="2.53958mm,2.53958mm,2.53958mm,2.53958mm">
                    <w:txbxContent>
                      <w:p w14:paraId="6742DC97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80"/>
                          </w:rPr>
                          <w:t>TAB2XML</w:t>
                        </w:r>
                      </w:p>
                      <w:p w14:paraId="0B156AE5" w14:textId="63248780" w:rsidR="003A2F12" w:rsidRDefault="00210763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000000"/>
                            <w:sz w:val="48"/>
                          </w:rPr>
                          <w:t>Design Document</w:t>
                        </w:r>
                      </w:p>
                    </w:txbxContent>
                  </v:textbox>
                </v:shape>
                <v:rect id="Rectangle 7" o:spid="_x0000_s1033" style="position:absolute;left:9920;top:20154;width:34506;height:1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EA8C283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14:paraId="00F70D2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0BF5553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7391CA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50E2827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B270F5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48599F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47136A9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64AAA44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972C760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3576B18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BB43A8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C373452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1312" behindDoc="0" locked="0" layoutInCell="1" hidden="0" allowOverlap="1" wp14:anchorId="2D4A51FC" wp14:editId="1737E932">
                <wp:simplePos x="0" y="0"/>
                <wp:positionH relativeFrom="page">
                  <wp:posOffset>914400</wp:posOffset>
                </wp:positionH>
                <wp:positionV relativeFrom="page">
                  <wp:posOffset>3834101</wp:posOffset>
                </wp:positionV>
                <wp:extent cx="2644775" cy="223437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8DE0AF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2CF162A1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43619826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216C59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0EA71F41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3C66BB9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C371B1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A51FC" id="Text Box 9" o:spid="_x0000_s1034" type="#_x0000_t202" style="position:absolute;margin-left:1in;margin-top:301.9pt;width:208.25pt;height:175.95pt;z-index:251661312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" filled="f" stroked="f">
                <v:textbox style="mso-fit-shape-to-text:t" inset="2.53958mm,2.53958mm,2.53958mm,2.53958mm">
                  <w:txbxContent>
                    <w:p w14:paraId="1B8DE0AF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2CF162A1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43619826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216C59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0EA71F41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3C66BB9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C371B1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CDF2CB8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8C35D4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9DEE6E7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2336" behindDoc="0" locked="0" layoutInCell="1" hidden="0" allowOverlap="1" wp14:anchorId="56F9E2ED" wp14:editId="4B838E0A">
                <wp:simplePos x="0" y="0"/>
                <wp:positionH relativeFrom="page">
                  <wp:posOffset>1543050</wp:posOffset>
                </wp:positionH>
                <wp:positionV relativeFrom="page">
                  <wp:posOffset>8630701</wp:posOffset>
                </wp:positionV>
                <wp:extent cx="1905000" cy="5143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56700" y="848925"/>
                          <a:ext cx="1882200" cy="49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A50C54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40"/>
                              </w:rPr>
                              <w:t>Winter 2022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9E2ED" id="Text Box 8" o:spid="_x0000_s1035" type="#_x0000_t202" style="position:absolute;margin-left:121.5pt;margin-top:679.6pt;width:150pt;height:40.5pt;z-index:25166233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" filled="f" stroked="f">
                <v:textbox style="mso-fit-shape-to-text:t" inset="2.53958mm,2.53958mm,2.53958mm,2.53958mm">
                  <w:txbxContent>
                    <w:p w14:paraId="0DA50C54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40"/>
                        </w:rPr>
                        <w:t>Winter 20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724955">
        <w:rPr>
          <w:rFonts w:asciiTheme="majorBidi" w:eastAsia="Times New Roman" w:hAnsiTheme="majorBidi" w:cstheme="majorBidi"/>
          <w:noProof/>
        </w:rPr>
        <w:drawing>
          <wp:anchor distT="114300" distB="114300" distL="114300" distR="114300" simplePos="0" relativeHeight="251663360" behindDoc="0" locked="0" layoutInCell="1" hidden="0" allowOverlap="1" wp14:anchorId="10ECFDB6" wp14:editId="6ECDEE0E">
            <wp:simplePos x="0" y="0"/>
            <wp:positionH relativeFrom="page">
              <wp:posOffset>5372100</wp:posOffset>
            </wp:positionH>
            <wp:positionV relativeFrom="page">
              <wp:posOffset>9248775</wp:posOffset>
            </wp:positionV>
            <wp:extent cx="1771650" cy="1085850"/>
            <wp:effectExtent l="0" t="0" r="0" b="0"/>
            <wp:wrapNone/>
            <wp:docPr id="13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9"/>
                    <a:srcRect t="14911" b="23815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085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724955">
        <w:rPr>
          <w:rFonts w:asciiTheme="majorBidi" w:hAnsiTheme="majorBidi" w:cstheme="majorBidi"/>
        </w:rPr>
        <w:br w:type="page"/>
      </w:r>
    </w:p>
    <w:p w14:paraId="374D11E5" w14:textId="1BAA40F2" w:rsidR="003A2F12" w:rsidRPr="00724955" w:rsidRDefault="000F1A32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hAnsiTheme="majorBidi" w:cstheme="majorBidi"/>
          <w:noProof/>
        </w:rPr>
        <w:lastRenderedPageBreak/>
        <mc:AlternateContent>
          <mc:Choice Requires="wpg">
            <w:drawing>
              <wp:anchor distT="114300" distB="114300" distL="114300" distR="114300" simplePos="0" relativeHeight="251664384" behindDoc="1" locked="0" layoutInCell="1" hidden="0" allowOverlap="1" wp14:anchorId="6D327F1A" wp14:editId="1A59D4A6">
                <wp:simplePos x="0" y="0"/>
                <wp:positionH relativeFrom="column">
                  <wp:posOffset>-878840</wp:posOffset>
                </wp:positionH>
                <wp:positionV relativeFrom="page">
                  <wp:posOffset>919480</wp:posOffset>
                </wp:positionV>
                <wp:extent cx="4508500" cy="2667000"/>
                <wp:effectExtent l="0" t="0" r="2540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8500" cy="2667000"/>
                          <a:chOff x="962667" y="1839007"/>
                          <a:chExt cx="4685700" cy="2634437"/>
                        </a:xfrm>
                      </wpg:grpSpPr>
                      <wps:wsp>
                        <wps:cNvPr id="11" name="Flowchart: Off-page Connector 11"/>
                        <wps:cNvSpPr/>
                        <wps:spPr>
                          <a:xfrm rot="-5400000">
                            <a:off x="2697754" y="103920"/>
                            <a:ext cx="1215525" cy="4685700"/>
                          </a:xfrm>
                          <a:prstGeom prst="flowChartOffpageConnector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B45B4F1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1197900" y="2123499"/>
                            <a:ext cx="3352479" cy="2349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C8F989B" w14:textId="77777777" w:rsidR="003A2F12" w:rsidRDefault="00E038B6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b/>
                                  <w:color w:val="F3F3F3"/>
                                  <w:sz w:val="60"/>
                                </w:rPr>
                                <w:t>Table of Cont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27F1A" id="Group 10" o:spid="_x0000_s1036" style="position:absolute;margin-left:-69.2pt;margin-top:72.4pt;width:355pt;height:210pt;z-index:-251652096;mso-wrap-distance-top:9pt;mso-wrap-distance-bottom:9pt;mso-position-vertical-relative:page;mso-width-relative:margin;mso-height-relative:margin" coordorigin="9626,18390" coordsize="46857,26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">
                <v:shapetype id="_x0000_t177" coordsize="21600,21600" o:spt="177" path="m,l21600,r,17255l10800,21600,,17255xe">
                  <v:stroke joinstyle="miter"/>
                  <v:path gradientshapeok="t" o:connecttype="rect" textboxrect="0,0,21600,17255"/>
                </v:shapetype>
                <v:shape id="Flowchart: Off-page Connector 11" o:spid="_x0000_s1037" type="#_x0000_t177" style="position:absolute;left:26977;top:1039;width:12155;height:4685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B45B4F1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Text Box 14" o:spid="_x0000_s1038" type="#_x0000_t202" style="position:absolute;left:11979;top:21234;width:33524;height:23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jkXxQAAANsAAAAPAAAAZHJzL2Rvd25yZXYueG1sRE/fS8Mw&#10;EH4X/B/CCb6ISzdk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AdxjkXxQAAANsAAAAP&#10;AAAAAAAAAAAAAAAAAAcCAABkcnMvZG93bnJldi54bWxQSwUGAAAAAAMAAwC3AAAA+QIAAAAA&#10;" filled="f" stroked="f">
                  <v:textbox inset="2.53958mm,2.53958mm,2.53958mm,2.53958mm">
                    <w:txbxContent>
                      <w:p w14:paraId="0C8F989B" w14:textId="77777777" w:rsidR="003A2F12" w:rsidRDefault="00E038B6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b/>
                            <w:color w:val="F3F3F3"/>
                            <w:sz w:val="60"/>
                          </w:rPr>
                          <w:t>Table of Content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</w:p>
    <w:p w14:paraId="22B46033" w14:textId="58D5C31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CDB4E7A" w14:textId="0B5F9289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45EA93E" w14:textId="2AFA747F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E8F5A02" w14:textId="379B498B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C7CD832" w14:textId="6C69F7CC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C7EA4F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18C9245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8D42D6C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EDF3F3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589A0B7" w14:textId="7286BEF4" w:rsidR="003A2F12" w:rsidRPr="00724955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sdt>
      <w:sdtPr>
        <w:rPr>
          <w:rFonts w:asciiTheme="majorBidi" w:hAnsiTheme="majorBidi" w:cstheme="majorBidi"/>
        </w:rPr>
        <w:id w:val="-1737000273"/>
        <w:docPartObj>
          <w:docPartGallery w:val="Table of Contents"/>
          <w:docPartUnique/>
        </w:docPartObj>
      </w:sdtPr>
      <w:sdtEndPr/>
      <w:sdtContent>
        <w:p w14:paraId="2D887688" w14:textId="7D929138" w:rsidR="00130644" w:rsidRDefault="00E038B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r w:rsidRPr="00724955">
            <w:rPr>
              <w:rFonts w:asciiTheme="majorBidi" w:hAnsiTheme="majorBidi" w:cstheme="majorBidi"/>
            </w:rPr>
            <w:fldChar w:fldCharType="begin"/>
          </w:r>
          <w:r w:rsidRPr="00724955">
            <w:rPr>
              <w:rFonts w:asciiTheme="majorBidi" w:hAnsiTheme="majorBidi" w:cstheme="majorBidi"/>
            </w:rPr>
            <w:instrText xml:space="preserve"> TOC \h \u \z </w:instrText>
          </w:r>
          <w:r w:rsidRPr="00724955">
            <w:rPr>
              <w:rFonts w:asciiTheme="majorBidi" w:hAnsiTheme="majorBidi" w:cstheme="majorBidi"/>
            </w:rPr>
            <w:fldChar w:fldCharType="separate"/>
          </w:r>
          <w:hyperlink w:anchor="_Toc99491845" w:history="1">
            <w:r w:rsidR="00130644" w:rsidRPr="006519F2">
              <w:rPr>
                <w:rStyle w:val="Hyperlink"/>
                <w:b/>
                <w:noProof/>
              </w:rPr>
              <w:t>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Visualization of MusicXML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5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7381A5E" w14:textId="663308D5" w:rsidR="00130644" w:rsidRDefault="007B1430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6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Guitar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6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E58759E" w14:textId="648ED934" w:rsidR="00130644" w:rsidRDefault="007B1430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7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1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Sequence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7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2A516B3" w14:textId="0AF8180D" w:rsidR="00130644" w:rsidRDefault="007B1430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8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2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UML Class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8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7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2264A4E0" w14:textId="5821D319" w:rsidR="00130644" w:rsidRDefault="007B1430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9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Dru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9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8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A15E2AC" w14:textId="785C7E55" w:rsidR="00130644" w:rsidRDefault="007B1430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0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Bass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0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0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4A583EE" w14:textId="1FAD7404" w:rsidR="00130644" w:rsidRDefault="007B1430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1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Playing the tablature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1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1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CC2F1B7" w14:textId="161F8989" w:rsidR="00130644" w:rsidRDefault="007B1430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2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Activity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2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1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3DBFD26C" w14:textId="1EF250CA" w:rsidR="00130644" w:rsidRDefault="007B1430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3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Guitar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3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2F84404" w14:textId="6F1A5117" w:rsidR="00130644" w:rsidRDefault="007B1430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4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Dru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4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9560B93" w14:textId="55AB364C" w:rsidR="00130644" w:rsidRDefault="007B1430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5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4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Bass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5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4506A9C5" w14:textId="04655B27" w:rsidR="00130644" w:rsidRDefault="007B1430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6" w:history="1"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Printing the Music sheet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6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4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2BABD136" w14:textId="04EA178B" w:rsidR="00130644" w:rsidRDefault="007B1430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7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3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Sequence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7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4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7985C953" w14:textId="1883D3B4" w:rsidR="00130644" w:rsidRDefault="007B1430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8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3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Activity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8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5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1C8964A6" w14:textId="202A9C0C" w:rsidR="00130644" w:rsidRDefault="007B1430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9" w:history="1"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4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Go to measure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9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6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DE6F292" w14:textId="59C6F256" w:rsidR="00130644" w:rsidRDefault="007B1430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60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4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[Name]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60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6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D5396DA" w14:textId="7FF4A2B4" w:rsidR="003A2F12" w:rsidRPr="00724955" w:rsidRDefault="00E038B6">
          <w:pPr>
            <w:tabs>
              <w:tab w:val="right" w:pos="9025"/>
            </w:tabs>
            <w:spacing w:before="200" w:after="80" w:line="240" w:lineRule="auto"/>
            <w:rPr>
              <w:rFonts w:asciiTheme="majorBidi" w:eastAsia="Times New Roman" w:hAnsiTheme="majorBidi" w:cstheme="majorBidi"/>
              <w:b/>
              <w:sz w:val="24"/>
              <w:szCs w:val="24"/>
            </w:rPr>
          </w:pPr>
          <w:r w:rsidRPr="00724955">
            <w:rPr>
              <w:rFonts w:asciiTheme="majorBidi" w:hAnsiTheme="majorBidi" w:cstheme="majorBidi"/>
            </w:rPr>
            <w:fldChar w:fldCharType="end"/>
          </w:r>
        </w:p>
      </w:sdtContent>
    </w:sdt>
    <w:p w14:paraId="3ACF2773" w14:textId="77777777" w:rsidR="003A2F12" w:rsidRPr="00724955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3829432A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2027AA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428FF36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3D39595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71E3C3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DF9B219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3C63D1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72199B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F136BA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714F16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97CF3AC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FFC4A96" w14:textId="77777777" w:rsidR="00C37152" w:rsidRDefault="00C37152">
      <w:pPr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br w:type="page"/>
      </w:r>
    </w:p>
    <w:p w14:paraId="5A456F55" w14:textId="18F52795" w:rsidR="003A2F12" w:rsidRPr="00724955" w:rsidRDefault="009562F7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65408" behindDoc="1" locked="1" layoutInCell="1" hidden="0" allowOverlap="1" wp14:anchorId="3520378A" wp14:editId="065197E3">
                <wp:simplePos x="0" y="0"/>
                <wp:positionH relativeFrom="page">
                  <wp:align>left</wp:align>
                </wp:positionH>
                <wp:positionV relativeFrom="margin">
                  <wp:posOffset>-1631315</wp:posOffset>
                </wp:positionV>
                <wp:extent cx="1216660" cy="4510405"/>
                <wp:effectExtent l="0" t="8573" r="13018" b="13017"/>
                <wp:wrapNone/>
                <wp:docPr id="15" name="Flowchart: Off-page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4ACB73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0378A" id="Flowchart: Off-page Connector 15" o:spid="_x0000_s1039" type="#_x0000_t177" style="position:absolute;margin-left:0;margin-top:-128.45pt;width:95.8pt;height:355.15pt;rotation:-90;z-index:-251651072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64ACB73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34CD0179" w14:textId="4E41965D" w:rsidR="003A2F12" w:rsidRPr="00724955" w:rsidRDefault="00210763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bookmarkStart w:id="0" w:name="_Toc99491845"/>
      <w:r w:rsidRPr="00724955">
        <w:rPr>
          <w:rFonts w:asciiTheme="majorBidi" w:eastAsia="Times New Roman" w:hAnsiTheme="majorBidi" w:cstheme="majorBidi"/>
          <w:b/>
          <w:color w:val="FFFFFF" w:themeColor="background1"/>
        </w:rPr>
        <w:t>Visualization of MusicXML</w:t>
      </w:r>
      <w:bookmarkEnd w:id="0"/>
    </w:p>
    <w:p w14:paraId="45325EC7" w14:textId="386ACED6" w:rsidR="00210763" w:rsidRPr="00724955" w:rsidRDefault="00210763" w:rsidP="00210763">
      <w:pPr>
        <w:rPr>
          <w:rFonts w:asciiTheme="majorBidi" w:hAnsiTheme="majorBidi" w:cstheme="majorBidi"/>
        </w:rPr>
      </w:pPr>
    </w:p>
    <w:p w14:paraId="748DB9B6" w14:textId="7C1A7060" w:rsidR="00210763" w:rsidRPr="00724955" w:rsidRDefault="00210763" w:rsidP="00210763">
      <w:pPr>
        <w:rPr>
          <w:rFonts w:asciiTheme="majorBidi" w:hAnsiTheme="majorBidi" w:cstheme="majorBidi"/>
        </w:rPr>
      </w:pPr>
    </w:p>
    <w:p w14:paraId="1D561D6B" w14:textId="0C71DC0C" w:rsidR="00210763" w:rsidRPr="00724955" w:rsidRDefault="00210763" w:rsidP="00210763">
      <w:pPr>
        <w:rPr>
          <w:rFonts w:asciiTheme="majorBidi" w:hAnsiTheme="majorBidi" w:cstheme="majorBidi"/>
        </w:rPr>
      </w:pPr>
    </w:p>
    <w:p w14:paraId="6FD22449" w14:textId="77777777" w:rsidR="00A13984" w:rsidRPr="00724955" w:rsidRDefault="00A13984" w:rsidP="00210763">
      <w:pPr>
        <w:rPr>
          <w:rFonts w:asciiTheme="majorBidi" w:hAnsiTheme="majorBidi" w:cstheme="majorBidi"/>
        </w:rPr>
      </w:pPr>
    </w:p>
    <w:p w14:paraId="0713773A" w14:textId="315A952D" w:rsidR="00210763" w:rsidRPr="00724955" w:rsidRDefault="00210763" w:rsidP="00E61A95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Based on the instrument specified in the input tablature, </w:t>
      </w:r>
      <w:r w:rsidR="00A13984" w:rsidRPr="00724955">
        <w:rPr>
          <w:rFonts w:asciiTheme="majorBidi" w:hAnsiTheme="majorBidi" w:cstheme="majorBidi"/>
        </w:rPr>
        <w:t xml:space="preserve">three different objects are created: </w:t>
      </w:r>
      <w:r w:rsidR="00E61A95" w:rsidRPr="00724955">
        <w:rPr>
          <w:rFonts w:asciiTheme="majorBidi" w:hAnsiTheme="majorBidi" w:cstheme="majorBidi"/>
          <w:i/>
          <w:iCs/>
        </w:rPr>
        <w:t>G</w:t>
      </w:r>
      <w:r w:rsidR="00A13984" w:rsidRPr="00724955">
        <w:rPr>
          <w:rFonts w:asciiTheme="majorBidi" w:hAnsiTheme="majorBidi" w:cstheme="majorBidi"/>
          <w:i/>
          <w:iCs/>
        </w:rPr>
        <w:t>uitar</w:t>
      </w:r>
      <w:r w:rsidR="00A13984" w:rsidRPr="00724955">
        <w:rPr>
          <w:rFonts w:asciiTheme="majorBidi" w:hAnsiTheme="majorBidi" w:cstheme="majorBidi"/>
        </w:rPr>
        <w:t xml:space="preserve">, </w:t>
      </w:r>
      <w:r w:rsidR="00E61A95" w:rsidRPr="00724955">
        <w:rPr>
          <w:rFonts w:asciiTheme="majorBidi" w:hAnsiTheme="majorBidi" w:cstheme="majorBidi"/>
          <w:i/>
          <w:iCs/>
        </w:rPr>
        <w:t>D</w:t>
      </w:r>
      <w:r w:rsidR="00A13984" w:rsidRPr="00724955">
        <w:rPr>
          <w:rFonts w:asciiTheme="majorBidi" w:hAnsiTheme="majorBidi" w:cstheme="majorBidi"/>
          <w:i/>
          <w:iCs/>
        </w:rPr>
        <w:t>rum</w:t>
      </w:r>
      <w:r w:rsidR="00A13984" w:rsidRPr="00724955">
        <w:rPr>
          <w:rFonts w:asciiTheme="majorBidi" w:hAnsiTheme="majorBidi" w:cstheme="majorBidi"/>
        </w:rPr>
        <w:t xml:space="preserve">, and </w:t>
      </w:r>
      <w:r w:rsidR="00A13984" w:rsidRPr="00724955">
        <w:rPr>
          <w:rFonts w:asciiTheme="majorBidi" w:hAnsiTheme="majorBidi" w:cstheme="majorBidi"/>
          <w:i/>
          <w:iCs/>
        </w:rPr>
        <w:t>Bass</w:t>
      </w:r>
      <w:r w:rsidR="00A13984" w:rsidRPr="00724955">
        <w:rPr>
          <w:rFonts w:asciiTheme="majorBidi" w:hAnsiTheme="majorBidi" w:cstheme="majorBidi"/>
        </w:rPr>
        <w:t>. In the following section</w:t>
      </w:r>
      <w:r w:rsidR="00D247C4">
        <w:rPr>
          <w:rFonts w:asciiTheme="majorBidi" w:hAnsiTheme="majorBidi" w:cstheme="majorBidi"/>
        </w:rPr>
        <w:t>,</w:t>
      </w:r>
      <w:r w:rsidR="00A13984" w:rsidRPr="00724955">
        <w:rPr>
          <w:rFonts w:asciiTheme="majorBidi" w:hAnsiTheme="majorBidi" w:cstheme="majorBidi"/>
        </w:rPr>
        <w:t xml:space="preserve"> we look at different diagrams related to </w:t>
      </w:r>
      <w:r w:rsidR="00D247C4">
        <w:rPr>
          <w:rFonts w:asciiTheme="majorBidi" w:hAnsiTheme="majorBidi" w:cstheme="majorBidi"/>
        </w:rPr>
        <w:t xml:space="preserve">the </w:t>
      </w:r>
      <w:r w:rsidR="00A13984" w:rsidRPr="00724955">
        <w:rPr>
          <w:rFonts w:asciiTheme="majorBidi" w:hAnsiTheme="majorBidi" w:cstheme="majorBidi"/>
        </w:rPr>
        <w:t xml:space="preserve">creation and relationships of these classes. </w:t>
      </w:r>
    </w:p>
    <w:p w14:paraId="42327DCB" w14:textId="77777777" w:rsidR="008F6AC0" w:rsidRPr="00724955" w:rsidRDefault="008F6AC0" w:rsidP="00210763">
      <w:pPr>
        <w:rPr>
          <w:rFonts w:asciiTheme="majorBidi" w:hAnsiTheme="majorBidi" w:cstheme="majorBidi"/>
        </w:rPr>
      </w:pPr>
    </w:p>
    <w:p w14:paraId="5C5CEE73" w14:textId="743488D7" w:rsidR="00207F75" w:rsidRPr="00724955" w:rsidRDefault="00207F75" w:rsidP="00210763">
      <w:pPr>
        <w:rPr>
          <w:rFonts w:asciiTheme="majorBidi" w:hAnsiTheme="majorBidi" w:cstheme="majorBidi"/>
        </w:rPr>
      </w:pPr>
    </w:p>
    <w:p w14:paraId="1E72A2DC" w14:textId="2CF80E52" w:rsidR="00207F75" w:rsidRPr="00724955" w:rsidRDefault="00207F75" w:rsidP="000512EC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2F2E25EE" wp14:editId="68EED1EB">
            <wp:extent cx="3962958" cy="6003471"/>
            <wp:effectExtent l="0" t="0" r="0" b="0"/>
            <wp:docPr id="24" name="Picture 2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Diagram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6435" cy="6008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7E989" w14:textId="50B54921" w:rsidR="00A13984" w:rsidRPr="00724955" w:rsidRDefault="00207F75" w:rsidP="008F6AC0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>1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Overall activity diagram of the visualizing</w:t>
      </w:r>
      <w:r w:rsidR="000512EC" w:rsidRPr="00724955">
        <w:rPr>
          <w:rFonts w:asciiTheme="majorBidi" w:hAnsiTheme="majorBidi" w:cstheme="majorBidi"/>
          <w:sz w:val="18"/>
          <w:szCs w:val="18"/>
        </w:rPr>
        <w:t xml:space="preserve"> a tablature as a music sheet.</w:t>
      </w:r>
    </w:p>
    <w:p w14:paraId="3DC96C86" w14:textId="41A3F2EF" w:rsidR="009C79DA" w:rsidRPr="00724955" w:rsidRDefault="00210763" w:rsidP="00984063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000000" w:themeColor="text1"/>
        </w:rPr>
      </w:pPr>
      <w:bookmarkStart w:id="1" w:name="_Toc99491846"/>
      <w:r w:rsidRPr="00724955">
        <w:rPr>
          <w:rFonts w:asciiTheme="majorBidi" w:hAnsiTheme="majorBidi" w:cstheme="majorBidi"/>
          <w:b/>
          <w:bCs/>
          <w:color w:val="000000" w:themeColor="text1"/>
        </w:rPr>
        <w:lastRenderedPageBreak/>
        <w:t xml:space="preserve">Instrument: </w:t>
      </w:r>
      <w:r w:rsidRPr="00724955">
        <w:rPr>
          <w:rFonts w:asciiTheme="majorBidi" w:hAnsiTheme="majorBidi" w:cstheme="majorBidi"/>
          <w:b/>
          <w:bCs/>
          <w:i/>
          <w:iCs/>
          <w:color w:val="000000" w:themeColor="text1"/>
        </w:rPr>
        <w:t>Guitar</w:t>
      </w:r>
      <w:bookmarkEnd w:id="1"/>
    </w:p>
    <w:p w14:paraId="52E2E709" w14:textId="77777777" w:rsidR="008801A0" w:rsidRPr="00724955" w:rsidRDefault="008801A0" w:rsidP="006863B7">
      <w:pPr>
        <w:jc w:val="both"/>
        <w:rPr>
          <w:rFonts w:asciiTheme="majorBidi" w:hAnsiTheme="majorBidi" w:cstheme="majorBidi"/>
        </w:rPr>
      </w:pPr>
    </w:p>
    <w:p w14:paraId="594DCDB1" w14:textId="0EDC7738" w:rsidR="00A32F99" w:rsidRPr="00724955" w:rsidRDefault="008105A9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If the input tablature is a guitar tablature, then a </w:t>
      </w:r>
      <w:r w:rsidRPr="00724955">
        <w:rPr>
          <w:rFonts w:asciiTheme="majorBidi" w:hAnsiTheme="majorBidi" w:cstheme="majorBidi"/>
          <w:i/>
          <w:iCs/>
        </w:rPr>
        <w:t>Guitar</w:t>
      </w:r>
      <w:r w:rsidRPr="00724955">
        <w:rPr>
          <w:rFonts w:asciiTheme="majorBidi" w:hAnsiTheme="majorBidi" w:cstheme="majorBidi"/>
        </w:rPr>
        <w:t xml:space="preserve"> class is instantiated. The creation and displaying </w:t>
      </w:r>
      <w:r w:rsidR="00D247C4">
        <w:rPr>
          <w:rFonts w:asciiTheme="majorBidi" w:hAnsiTheme="majorBidi" w:cstheme="majorBidi"/>
        </w:rPr>
        <w:t xml:space="preserve">of </w:t>
      </w:r>
      <w:r w:rsidRPr="00724955">
        <w:rPr>
          <w:rFonts w:asciiTheme="majorBidi" w:hAnsiTheme="majorBidi" w:cstheme="majorBidi"/>
        </w:rPr>
        <w:t xml:space="preserve">the elements of the tablature in form of </w:t>
      </w:r>
      <w:r w:rsidR="00D247C4">
        <w:rPr>
          <w:rFonts w:asciiTheme="majorBidi" w:hAnsiTheme="majorBidi" w:cstheme="majorBidi"/>
        </w:rPr>
        <w:t xml:space="preserve">a </w:t>
      </w:r>
      <w:r w:rsidRPr="00724955">
        <w:rPr>
          <w:rFonts w:asciiTheme="majorBidi" w:hAnsiTheme="majorBidi" w:cstheme="majorBidi"/>
        </w:rPr>
        <w:t xml:space="preserve">music sheet </w:t>
      </w:r>
      <w:r w:rsidR="00D247C4">
        <w:rPr>
          <w:rFonts w:asciiTheme="majorBidi" w:hAnsiTheme="majorBidi" w:cstheme="majorBidi"/>
        </w:rPr>
        <w:t>are</w:t>
      </w:r>
      <w:r w:rsidRPr="00724955">
        <w:rPr>
          <w:rFonts w:asciiTheme="majorBidi" w:hAnsiTheme="majorBidi" w:cstheme="majorBidi"/>
        </w:rPr>
        <w:t xml:space="preserve"> done through the </w:t>
      </w:r>
      <w:r w:rsidRPr="00724955">
        <w:rPr>
          <w:rFonts w:asciiTheme="majorBidi" w:hAnsiTheme="majorBidi" w:cstheme="majorBidi"/>
          <w:i/>
          <w:iCs/>
        </w:rPr>
        <w:t>drawGuitar</w:t>
      </w:r>
      <w:r w:rsidRPr="00724955">
        <w:rPr>
          <w:rFonts w:asciiTheme="majorBidi" w:hAnsiTheme="majorBidi" w:cstheme="majorBidi"/>
        </w:rPr>
        <w:t xml:space="preserve"> method. </w:t>
      </w:r>
    </w:p>
    <w:p w14:paraId="563C5BA4" w14:textId="77777777" w:rsidR="00A32F99" w:rsidRPr="00724955" w:rsidRDefault="00A32F99" w:rsidP="006863B7">
      <w:pPr>
        <w:jc w:val="both"/>
        <w:rPr>
          <w:rFonts w:asciiTheme="majorBidi" w:hAnsiTheme="majorBidi" w:cstheme="majorBidi"/>
        </w:rPr>
      </w:pPr>
    </w:p>
    <w:p w14:paraId="26E2C8A0" w14:textId="4A485E91" w:rsidR="00A13984" w:rsidRPr="00724955" w:rsidRDefault="008105A9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In section </w:t>
      </w:r>
      <w:r w:rsidR="009C79DA" w:rsidRPr="00724955">
        <w:rPr>
          <w:rFonts w:asciiTheme="majorBidi" w:hAnsiTheme="majorBidi" w:cstheme="majorBidi"/>
        </w:rPr>
        <w:t xml:space="preserve">1.1.1 </w:t>
      </w:r>
      <w:r w:rsidR="00A32F99" w:rsidRPr="00724955">
        <w:rPr>
          <w:rFonts w:asciiTheme="majorBidi" w:hAnsiTheme="majorBidi" w:cstheme="majorBidi"/>
        </w:rPr>
        <w:t>the sequence diagrams depicting the sequence of events taken to visualize guitar notes can be found. The Diagrams are broken down in</w:t>
      </w:r>
      <w:r w:rsidR="00D247C4">
        <w:rPr>
          <w:rFonts w:asciiTheme="majorBidi" w:hAnsiTheme="majorBidi" w:cstheme="majorBidi"/>
        </w:rPr>
        <w:t>to</w:t>
      </w:r>
      <w:r w:rsidR="00A32F99" w:rsidRPr="00724955">
        <w:rPr>
          <w:rFonts w:asciiTheme="majorBidi" w:hAnsiTheme="majorBidi" w:cstheme="majorBidi"/>
        </w:rPr>
        <w:t xml:space="preserve"> parts to ease the understanding and visualization</w:t>
      </w:r>
      <w:r w:rsidR="00F321FA" w:rsidRPr="00724955">
        <w:rPr>
          <w:rFonts w:asciiTheme="majorBidi" w:hAnsiTheme="majorBidi" w:cstheme="majorBidi"/>
        </w:rPr>
        <w:t>.</w:t>
      </w:r>
    </w:p>
    <w:p w14:paraId="3FACA428" w14:textId="77777777" w:rsidR="00FE50F6" w:rsidRPr="00724955" w:rsidRDefault="00FE50F6" w:rsidP="006863B7">
      <w:pPr>
        <w:jc w:val="both"/>
        <w:rPr>
          <w:rFonts w:asciiTheme="majorBidi" w:hAnsiTheme="majorBidi" w:cstheme="majorBidi"/>
        </w:rPr>
      </w:pPr>
    </w:p>
    <w:p w14:paraId="7D52A045" w14:textId="5560B2B9" w:rsidR="008801A0" w:rsidRPr="00724955" w:rsidRDefault="009C79DA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>In section 1.1.2</w:t>
      </w:r>
      <w:r w:rsidR="00312A91" w:rsidRPr="00724955">
        <w:rPr>
          <w:rFonts w:asciiTheme="majorBidi" w:hAnsiTheme="majorBidi" w:cstheme="majorBidi"/>
        </w:rPr>
        <w:t xml:space="preserve"> </w:t>
      </w:r>
      <w:r w:rsidRPr="00724955">
        <w:rPr>
          <w:rFonts w:asciiTheme="majorBidi" w:hAnsiTheme="majorBidi" w:cstheme="majorBidi"/>
        </w:rPr>
        <w:t xml:space="preserve">UML Class diagram </w:t>
      </w:r>
      <w:r w:rsidR="00312A91" w:rsidRPr="00724955">
        <w:rPr>
          <w:rFonts w:asciiTheme="majorBidi" w:hAnsiTheme="majorBidi" w:cstheme="majorBidi"/>
        </w:rPr>
        <w:t xml:space="preserve">is included to show the interactions between the </w:t>
      </w:r>
      <w:r w:rsidR="00312A91" w:rsidRPr="00724955">
        <w:rPr>
          <w:rFonts w:asciiTheme="majorBidi" w:hAnsiTheme="majorBidi" w:cstheme="majorBidi"/>
          <w:i/>
          <w:iCs/>
        </w:rPr>
        <w:t xml:space="preserve">Guitar </w:t>
      </w:r>
      <w:r w:rsidR="00312A91" w:rsidRPr="00724955">
        <w:rPr>
          <w:rFonts w:asciiTheme="majorBidi" w:hAnsiTheme="majorBidi" w:cstheme="majorBidi"/>
        </w:rPr>
        <w:t xml:space="preserve">class and other classes that result in displaying the musical elements on the screen. </w:t>
      </w:r>
    </w:p>
    <w:p w14:paraId="40B2EC9C" w14:textId="452A6823" w:rsidR="008801A0" w:rsidRPr="00724955" w:rsidRDefault="00A13984" w:rsidP="00984063">
      <w:pPr>
        <w:pStyle w:val="Heading4"/>
        <w:numPr>
          <w:ilvl w:val="2"/>
          <w:numId w:val="11"/>
        </w:numPr>
        <w:rPr>
          <w:rFonts w:asciiTheme="majorBidi" w:hAnsiTheme="majorBidi" w:cstheme="majorBidi"/>
          <w:b/>
          <w:bCs/>
          <w:color w:val="auto"/>
        </w:rPr>
      </w:pPr>
      <w:bookmarkStart w:id="2" w:name="_Toc99491847"/>
      <w:r w:rsidRPr="00724955">
        <w:rPr>
          <w:rFonts w:asciiTheme="majorBidi" w:hAnsiTheme="majorBidi" w:cstheme="majorBidi"/>
          <w:b/>
          <w:bCs/>
          <w:color w:val="auto"/>
        </w:rPr>
        <w:t xml:space="preserve">Sequence </w:t>
      </w:r>
      <w:r w:rsidR="008105A9" w:rsidRPr="00724955">
        <w:rPr>
          <w:rFonts w:asciiTheme="majorBidi" w:hAnsiTheme="majorBidi" w:cstheme="majorBidi"/>
          <w:b/>
          <w:bCs/>
          <w:color w:val="auto"/>
        </w:rPr>
        <w:t>D</w:t>
      </w:r>
      <w:r w:rsidRPr="00724955">
        <w:rPr>
          <w:rFonts w:asciiTheme="majorBidi" w:hAnsiTheme="majorBidi" w:cstheme="majorBidi"/>
          <w:b/>
          <w:bCs/>
          <w:color w:val="auto"/>
        </w:rPr>
        <w:t>iagram</w:t>
      </w:r>
      <w:bookmarkEnd w:id="2"/>
    </w:p>
    <w:p w14:paraId="00DC147B" w14:textId="77777777" w:rsidR="00A13984" w:rsidRPr="00724955" w:rsidRDefault="00A13984" w:rsidP="00A13984">
      <w:pPr>
        <w:rPr>
          <w:rFonts w:asciiTheme="majorBidi" w:hAnsiTheme="majorBidi" w:cstheme="majorBidi"/>
        </w:rPr>
      </w:pPr>
    </w:p>
    <w:p w14:paraId="2A5F6927" w14:textId="22C2B8E9" w:rsidR="00A13984" w:rsidRPr="00724955" w:rsidRDefault="00C728C6" w:rsidP="00984063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52A4A0C8" wp14:editId="01C63C87">
            <wp:extent cx="4425461" cy="2048289"/>
            <wp:effectExtent l="0" t="0" r="0" b="9525"/>
            <wp:docPr id="27" name="Picture 27" descr="Diagram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Diagram, tex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6488" cy="2067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AD128" w14:textId="51CF36A3" w:rsidR="00F60084" w:rsidRPr="00724955" w:rsidRDefault="00A13984" w:rsidP="00A13984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>Figure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 2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8801A0" w:rsidRPr="00724955">
        <w:rPr>
          <w:rFonts w:asciiTheme="majorBidi" w:hAnsiTheme="majorBidi" w:cstheme="majorBidi"/>
          <w:sz w:val="18"/>
          <w:szCs w:val="18"/>
        </w:rPr>
        <w:t xml:space="preserve">Overall </w:t>
      </w:r>
      <w:r w:rsidRPr="00724955">
        <w:rPr>
          <w:rFonts w:asciiTheme="majorBidi" w:hAnsiTheme="majorBidi" w:cstheme="majorBidi"/>
          <w:sz w:val="18"/>
          <w:szCs w:val="18"/>
        </w:rPr>
        <w:t>Sequence diagram of displaying guitar tablature.</w:t>
      </w:r>
    </w:p>
    <w:p w14:paraId="156FECA0" w14:textId="77777777" w:rsidR="00DE142E" w:rsidRPr="00724955" w:rsidRDefault="00DE142E" w:rsidP="00A13984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58EB72FA" w14:textId="77777777" w:rsidR="00984063" w:rsidRPr="00724955" w:rsidRDefault="00984063" w:rsidP="00A13984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222E8C68" w14:textId="27EC3242" w:rsidR="00A32F99" w:rsidRPr="00724955" w:rsidRDefault="00051951" w:rsidP="00A13984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noProof/>
          <w:sz w:val="18"/>
          <w:szCs w:val="18"/>
        </w:rPr>
        <w:drawing>
          <wp:inline distT="0" distB="0" distL="0" distR="0" wp14:anchorId="2B50DED3" wp14:editId="15E70FD6">
            <wp:extent cx="4443046" cy="3609946"/>
            <wp:effectExtent l="0" t="0" r="0" b="0"/>
            <wp:docPr id="30" name="Picture 3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6990" cy="3637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4DCEF" w14:textId="182DC069" w:rsidR="00A13984" w:rsidRPr="00724955" w:rsidRDefault="0097084E" w:rsidP="005D08F8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>3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984063" w:rsidRPr="00724955">
        <w:rPr>
          <w:rFonts w:asciiTheme="majorBidi" w:hAnsiTheme="majorBidi" w:cstheme="majorBidi"/>
          <w:sz w:val="18"/>
          <w:szCs w:val="18"/>
        </w:rPr>
        <w:t>Sequence diagram</w:t>
      </w:r>
      <w:r w:rsidRPr="00724955">
        <w:rPr>
          <w:rFonts w:asciiTheme="majorBidi" w:hAnsiTheme="majorBidi" w:cstheme="majorBidi"/>
          <w:sz w:val="18"/>
          <w:szCs w:val="18"/>
        </w:rPr>
        <w:t xml:space="preserve"> describing the events taken in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>drawGuitar</w:t>
      </w:r>
      <w:r w:rsidRPr="00724955">
        <w:rPr>
          <w:rFonts w:asciiTheme="majorBidi" w:hAnsiTheme="majorBidi" w:cstheme="majorBidi"/>
          <w:sz w:val="18"/>
          <w:szCs w:val="18"/>
        </w:rPr>
        <w:t xml:space="preserve"> method of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 xml:space="preserve"> Guitar</w:t>
      </w:r>
      <w:r w:rsidRPr="00724955">
        <w:rPr>
          <w:rFonts w:asciiTheme="majorBidi" w:hAnsiTheme="majorBidi" w:cstheme="majorBidi"/>
          <w:sz w:val="18"/>
          <w:szCs w:val="18"/>
        </w:rPr>
        <w:t xml:space="preserve"> class. </w:t>
      </w:r>
    </w:p>
    <w:p w14:paraId="273564C3" w14:textId="36C968E2" w:rsidR="00051951" w:rsidRPr="00724955" w:rsidRDefault="008C2CE5" w:rsidP="005D08F8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noProof/>
          <w:sz w:val="18"/>
          <w:szCs w:val="18"/>
        </w:rPr>
        <w:lastRenderedPageBreak/>
        <w:drawing>
          <wp:inline distT="0" distB="0" distL="0" distR="0" wp14:anchorId="67C967A9" wp14:editId="65FC7E52">
            <wp:extent cx="5733415" cy="3038475"/>
            <wp:effectExtent l="0" t="0" r="635" b="9525"/>
            <wp:docPr id="33" name="Picture 3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Diagram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03748" w14:textId="77777777" w:rsidR="008C2CE5" w:rsidRPr="00724955" w:rsidRDefault="008C2CE5" w:rsidP="0058163E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234D8B93" w14:textId="3342BF47" w:rsidR="00E94F80" w:rsidRPr="00724955" w:rsidRDefault="00E94F80" w:rsidP="00DF099A">
      <w:pPr>
        <w:jc w:val="both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>Figure 4.</w:t>
      </w:r>
      <w:r w:rsidRPr="00724955">
        <w:rPr>
          <w:rFonts w:asciiTheme="majorBidi" w:hAnsiTheme="majorBidi" w:cstheme="majorBidi"/>
          <w:sz w:val="18"/>
          <w:szCs w:val="18"/>
        </w:rPr>
        <w:t xml:space="preserve">  part A dictates the events </w:t>
      </w:r>
      <w:r w:rsidR="00D247C4">
        <w:rPr>
          <w:rFonts w:asciiTheme="majorBidi" w:hAnsiTheme="majorBidi" w:cstheme="majorBidi"/>
          <w:sz w:val="18"/>
          <w:szCs w:val="18"/>
        </w:rPr>
        <w:t xml:space="preserve">that have </w:t>
      </w:r>
      <w:r w:rsidRPr="00724955">
        <w:rPr>
          <w:rFonts w:asciiTheme="majorBidi" w:hAnsiTheme="majorBidi" w:cstheme="majorBidi"/>
          <w:sz w:val="18"/>
          <w:szCs w:val="18"/>
        </w:rPr>
        <w:t xml:space="preserve">taken place inside a method that draws the notes inside a given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 xml:space="preserve">Measure </w:t>
      </w:r>
      <w:r w:rsidRPr="00724955">
        <w:rPr>
          <w:rFonts w:asciiTheme="majorBidi" w:hAnsiTheme="majorBidi" w:cstheme="majorBidi"/>
          <w:sz w:val="18"/>
          <w:szCs w:val="18"/>
        </w:rPr>
        <w:t xml:space="preserve">object. For each given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>Note</w:t>
      </w:r>
      <w:r w:rsidRPr="00724955">
        <w:rPr>
          <w:rFonts w:asciiTheme="majorBidi" w:hAnsiTheme="majorBidi" w:cstheme="majorBidi"/>
          <w:sz w:val="18"/>
          <w:szCs w:val="18"/>
        </w:rPr>
        <w:t xml:space="preserve"> object in the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>Measure</w:t>
      </w:r>
      <w:r w:rsidRPr="00724955">
        <w:rPr>
          <w:rFonts w:asciiTheme="majorBidi" w:hAnsiTheme="majorBidi" w:cstheme="majorBidi"/>
          <w:sz w:val="18"/>
          <w:szCs w:val="18"/>
        </w:rPr>
        <w:t xml:space="preserve">, if </w:t>
      </w:r>
      <w:r w:rsidR="00D247C4">
        <w:rPr>
          <w:rFonts w:asciiTheme="majorBidi" w:hAnsiTheme="majorBidi" w:cstheme="majorBidi"/>
          <w:sz w:val="18"/>
          <w:szCs w:val="18"/>
        </w:rPr>
        <w:t xml:space="preserve">a </w:t>
      </w:r>
      <w:r w:rsidRPr="00724955">
        <w:rPr>
          <w:rFonts w:asciiTheme="majorBidi" w:hAnsiTheme="majorBidi" w:cstheme="majorBidi"/>
          <w:sz w:val="18"/>
          <w:szCs w:val="18"/>
        </w:rPr>
        <w:t xml:space="preserve">note has a </w:t>
      </w:r>
      <w:r w:rsidR="00DF099A" w:rsidRPr="00724955">
        <w:rPr>
          <w:rFonts w:asciiTheme="majorBidi" w:hAnsiTheme="majorBidi" w:cstheme="majorBidi"/>
          <w:sz w:val="18"/>
          <w:szCs w:val="18"/>
        </w:rPr>
        <w:t>technical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DF099A" w:rsidRPr="00724955">
        <w:rPr>
          <w:rFonts w:asciiTheme="majorBidi" w:hAnsiTheme="majorBidi" w:cstheme="majorBidi"/>
          <w:sz w:val="18"/>
          <w:szCs w:val="18"/>
        </w:rPr>
        <w:t>tag,</w:t>
      </w:r>
      <w:r w:rsidRPr="00724955">
        <w:rPr>
          <w:rFonts w:asciiTheme="majorBidi" w:hAnsiTheme="majorBidi" w:cstheme="majorBidi"/>
          <w:sz w:val="18"/>
          <w:szCs w:val="18"/>
        </w:rPr>
        <w:t xml:space="preserve"> then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 xml:space="preserve">drawNoteWithTechnical </w:t>
      </w:r>
      <w:r w:rsidRPr="00724955">
        <w:rPr>
          <w:rFonts w:asciiTheme="majorBidi" w:hAnsiTheme="majorBidi" w:cstheme="majorBidi"/>
          <w:sz w:val="18"/>
          <w:szCs w:val="18"/>
        </w:rPr>
        <w:t>method is used to draw/ display the note. Part B shows events tak</w:t>
      </w:r>
      <w:r w:rsidR="00D247C4">
        <w:rPr>
          <w:rFonts w:asciiTheme="majorBidi" w:hAnsiTheme="majorBidi" w:cstheme="majorBidi"/>
          <w:sz w:val="18"/>
          <w:szCs w:val="18"/>
        </w:rPr>
        <w:t>ing</w:t>
      </w:r>
      <w:r w:rsidRPr="00724955">
        <w:rPr>
          <w:rFonts w:asciiTheme="majorBidi" w:hAnsiTheme="majorBidi" w:cstheme="majorBidi"/>
          <w:sz w:val="18"/>
          <w:szCs w:val="18"/>
        </w:rPr>
        <w:t xml:space="preserve"> place inside the previously mentioned method </w:t>
      </w:r>
      <w:r w:rsidR="006863B7" w:rsidRPr="00724955">
        <w:rPr>
          <w:rFonts w:asciiTheme="majorBidi" w:hAnsiTheme="majorBidi" w:cstheme="majorBidi"/>
          <w:sz w:val="18"/>
          <w:szCs w:val="18"/>
        </w:rPr>
        <w:t>(</w:t>
      </w:r>
      <w:r w:rsidR="006863B7" w:rsidRPr="00724955">
        <w:rPr>
          <w:rFonts w:asciiTheme="majorBidi" w:hAnsiTheme="majorBidi" w:cstheme="majorBidi"/>
          <w:i/>
          <w:iCs/>
          <w:sz w:val="18"/>
          <w:szCs w:val="18"/>
        </w:rPr>
        <w:t>drawNoteWithTechnical</w:t>
      </w:r>
      <w:r w:rsidR="006863B7" w:rsidRPr="00724955">
        <w:rPr>
          <w:rFonts w:asciiTheme="majorBidi" w:hAnsiTheme="majorBidi" w:cstheme="majorBidi"/>
          <w:sz w:val="18"/>
          <w:szCs w:val="18"/>
        </w:rPr>
        <w:t xml:space="preserve">) </w:t>
      </w:r>
      <w:r w:rsidRPr="00724955">
        <w:rPr>
          <w:rFonts w:asciiTheme="majorBidi" w:hAnsiTheme="majorBidi" w:cstheme="majorBidi"/>
          <w:sz w:val="18"/>
          <w:szCs w:val="18"/>
        </w:rPr>
        <w:t xml:space="preserve">and </w:t>
      </w:r>
      <w:r w:rsidR="0058163E" w:rsidRPr="00724955">
        <w:rPr>
          <w:rFonts w:asciiTheme="majorBidi" w:hAnsiTheme="majorBidi" w:cstheme="majorBidi"/>
          <w:sz w:val="18"/>
          <w:szCs w:val="18"/>
        </w:rPr>
        <w:t xml:space="preserve">indicates which methods are used based on whether the given note has </w:t>
      </w:r>
      <w:r w:rsidR="00D247C4">
        <w:rPr>
          <w:rFonts w:asciiTheme="majorBidi" w:hAnsiTheme="majorBidi" w:cstheme="majorBidi"/>
          <w:sz w:val="18"/>
          <w:szCs w:val="18"/>
        </w:rPr>
        <w:t xml:space="preserve">a </w:t>
      </w:r>
      <w:r w:rsidR="006863B7" w:rsidRPr="00724955">
        <w:rPr>
          <w:rFonts w:asciiTheme="majorBidi" w:hAnsiTheme="majorBidi" w:cstheme="majorBidi"/>
          <w:sz w:val="18"/>
          <w:szCs w:val="18"/>
        </w:rPr>
        <w:t>c</w:t>
      </w:r>
      <w:r w:rsidR="0058163E" w:rsidRPr="00724955">
        <w:rPr>
          <w:rFonts w:asciiTheme="majorBidi" w:hAnsiTheme="majorBidi" w:cstheme="majorBidi"/>
          <w:sz w:val="18"/>
          <w:szCs w:val="18"/>
        </w:rPr>
        <w:t>hord and/or grace tag respectively.</w:t>
      </w:r>
    </w:p>
    <w:p w14:paraId="451FEBD1" w14:textId="77777777" w:rsidR="00DF099A" w:rsidRPr="00724955" w:rsidRDefault="00DF099A" w:rsidP="00DF099A">
      <w:pPr>
        <w:jc w:val="both"/>
        <w:rPr>
          <w:rFonts w:asciiTheme="majorBidi" w:hAnsiTheme="majorBidi" w:cstheme="majorBidi"/>
          <w:sz w:val="18"/>
          <w:szCs w:val="18"/>
        </w:rPr>
      </w:pPr>
    </w:p>
    <w:p w14:paraId="0BF09C5E" w14:textId="55E110C1" w:rsidR="008C2CE5" w:rsidRPr="00724955" w:rsidRDefault="008C2CE5" w:rsidP="0058163E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364CB1E7" w14:textId="77777777" w:rsidR="008C2CE5" w:rsidRPr="00724955" w:rsidRDefault="008C2CE5" w:rsidP="0058163E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391B861D" w14:textId="3751B313" w:rsidR="008C2CE5" w:rsidRPr="00724955" w:rsidRDefault="008C2CE5" w:rsidP="0058163E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noProof/>
          <w:sz w:val="18"/>
          <w:szCs w:val="18"/>
        </w:rPr>
        <w:drawing>
          <wp:inline distT="0" distB="0" distL="0" distR="0" wp14:anchorId="66276189" wp14:editId="0F401E5C">
            <wp:extent cx="4914357" cy="3360420"/>
            <wp:effectExtent l="0" t="0" r="635" b="0"/>
            <wp:docPr id="32" name="Picture 3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Diagram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9233" cy="3363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48295" w14:textId="77777777" w:rsidR="00DF099A" w:rsidRPr="00724955" w:rsidRDefault="00DF099A" w:rsidP="0058163E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022F7C8D" w14:textId="77777777" w:rsidR="00DF099A" w:rsidRPr="00724955" w:rsidRDefault="00DF099A" w:rsidP="00DF099A">
      <w:pPr>
        <w:jc w:val="both"/>
        <w:rPr>
          <w:rFonts w:asciiTheme="majorBidi" w:hAnsiTheme="majorBidi" w:cstheme="majorBidi"/>
          <w:sz w:val="18"/>
          <w:szCs w:val="18"/>
        </w:rPr>
      </w:pPr>
    </w:p>
    <w:p w14:paraId="544FB6AB" w14:textId="61588CA4" w:rsidR="008C2CE5" w:rsidRPr="00724955" w:rsidRDefault="008C2CE5" w:rsidP="00DF099A">
      <w:pPr>
        <w:jc w:val="both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>Figure 5</w:t>
      </w:r>
      <w:r w:rsidRPr="00724955">
        <w:rPr>
          <w:rFonts w:asciiTheme="majorBidi" w:hAnsiTheme="majorBidi" w:cstheme="majorBidi"/>
          <w:sz w:val="18"/>
          <w:szCs w:val="18"/>
        </w:rPr>
        <w:t xml:space="preserve">. The sequence diagram of the four self-calls </w:t>
      </w:r>
      <w:r w:rsidR="00D247C4">
        <w:rPr>
          <w:rFonts w:asciiTheme="majorBidi" w:hAnsiTheme="majorBidi" w:cstheme="majorBidi"/>
          <w:sz w:val="18"/>
          <w:szCs w:val="18"/>
        </w:rPr>
        <w:t xml:space="preserve">is </w:t>
      </w:r>
      <w:r w:rsidRPr="00724955">
        <w:rPr>
          <w:rFonts w:asciiTheme="majorBidi" w:hAnsiTheme="majorBidi" w:cstheme="majorBidi"/>
          <w:sz w:val="18"/>
          <w:szCs w:val="18"/>
        </w:rPr>
        <w:t xml:space="preserve">depicted </w:t>
      </w:r>
      <w:r w:rsidR="00D247C4">
        <w:rPr>
          <w:rFonts w:asciiTheme="majorBidi" w:hAnsiTheme="majorBidi" w:cstheme="majorBidi"/>
          <w:sz w:val="18"/>
          <w:szCs w:val="18"/>
        </w:rPr>
        <w:t>i</w:t>
      </w:r>
      <w:r w:rsidRPr="00724955">
        <w:rPr>
          <w:rFonts w:asciiTheme="majorBidi" w:hAnsiTheme="majorBidi" w:cstheme="majorBidi"/>
          <w:sz w:val="18"/>
          <w:szCs w:val="18"/>
        </w:rPr>
        <w:t xml:space="preserve">n figure 4. B in more details and their interaction with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>DrawNote</w:t>
      </w:r>
      <w:r w:rsidRPr="00724955">
        <w:rPr>
          <w:rFonts w:asciiTheme="majorBidi" w:hAnsiTheme="majorBidi" w:cstheme="majorBidi"/>
          <w:sz w:val="18"/>
          <w:szCs w:val="18"/>
        </w:rPr>
        <w:t xml:space="preserve"> class to display </w:t>
      </w:r>
      <w:r w:rsidR="00DF099A" w:rsidRPr="00724955">
        <w:rPr>
          <w:rFonts w:asciiTheme="majorBidi" w:hAnsiTheme="majorBidi" w:cstheme="majorBidi"/>
          <w:sz w:val="18"/>
          <w:szCs w:val="18"/>
        </w:rPr>
        <w:t>their</w:t>
      </w:r>
      <w:r w:rsidRPr="00724955">
        <w:rPr>
          <w:rFonts w:asciiTheme="majorBidi" w:hAnsiTheme="majorBidi" w:cstheme="majorBidi"/>
          <w:sz w:val="18"/>
          <w:szCs w:val="18"/>
        </w:rPr>
        <w:t xml:space="preserve"> respective notes</w:t>
      </w:r>
      <w:r w:rsidR="00E0747B" w:rsidRPr="00724955">
        <w:rPr>
          <w:rFonts w:asciiTheme="majorBidi" w:hAnsiTheme="majorBidi" w:cstheme="majorBidi"/>
          <w:sz w:val="18"/>
          <w:szCs w:val="18"/>
        </w:rPr>
        <w:t xml:space="preserve"> on </w:t>
      </w:r>
      <w:r w:rsidR="00D247C4">
        <w:rPr>
          <w:rFonts w:asciiTheme="majorBidi" w:hAnsiTheme="majorBidi" w:cstheme="majorBidi"/>
          <w:sz w:val="18"/>
          <w:szCs w:val="18"/>
        </w:rPr>
        <w:t xml:space="preserve">the </w:t>
      </w:r>
      <w:r w:rsidR="00E0747B" w:rsidRPr="00724955">
        <w:rPr>
          <w:rFonts w:asciiTheme="majorBidi" w:hAnsiTheme="majorBidi" w:cstheme="majorBidi"/>
          <w:sz w:val="18"/>
          <w:szCs w:val="18"/>
        </w:rPr>
        <w:t xml:space="preserve">screen. Diagram A indicates the events that result in grace notes, Diagram B, the ones that result in regular notes, </w:t>
      </w:r>
      <w:r w:rsidR="00DF099A" w:rsidRPr="00724955">
        <w:rPr>
          <w:rFonts w:asciiTheme="majorBidi" w:hAnsiTheme="majorBidi" w:cstheme="majorBidi"/>
          <w:sz w:val="18"/>
          <w:szCs w:val="18"/>
        </w:rPr>
        <w:t>diagram</w:t>
      </w:r>
      <w:r w:rsidR="00E0747B" w:rsidRPr="00724955">
        <w:rPr>
          <w:rFonts w:asciiTheme="majorBidi" w:hAnsiTheme="majorBidi" w:cstheme="majorBidi"/>
          <w:sz w:val="18"/>
          <w:szCs w:val="18"/>
        </w:rPr>
        <w:t xml:space="preserve"> C</w:t>
      </w:r>
      <w:r w:rsidR="00D247C4">
        <w:rPr>
          <w:rFonts w:asciiTheme="majorBidi" w:hAnsiTheme="majorBidi" w:cstheme="majorBidi"/>
          <w:sz w:val="18"/>
          <w:szCs w:val="18"/>
        </w:rPr>
        <w:t>,</w:t>
      </w:r>
      <w:r w:rsidR="00E0747B" w:rsidRPr="00724955">
        <w:rPr>
          <w:rFonts w:asciiTheme="majorBidi" w:hAnsiTheme="majorBidi" w:cstheme="majorBidi"/>
          <w:sz w:val="18"/>
          <w:szCs w:val="18"/>
        </w:rPr>
        <w:t xml:space="preserve"> ones that result in grace chord</w:t>
      </w:r>
      <w:r w:rsidR="00D247C4">
        <w:rPr>
          <w:rFonts w:asciiTheme="majorBidi" w:hAnsiTheme="majorBidi" w:cstheme="majorBidi"/>
          <w:sz w:val="18"/>
          <w:szCs w:val="18"/>
        </w:rPr>
        <w:t>s</w:t>
      </w:r>
      <w:r w:rsidR="00E0747B" w:rsidRPr="00724955">
        <w:rPr>
          <w:rFonts w:asciiTheme="majorBidi" w:hAnsiTheme="majorBidi" w:cstheme="majorBidi"/>
          <w:sz w:val="18"/>
          <w:szCs w:val="18"/>
        </w:rPr>
        <w:t xml:space="preserve"> and finally diagram D the</w:t>
      </w:r>
      <w:r w:rsidR="00DF099A" w:rsidRPr="00724955">
        <w:rPr>
          <w:rFonts w:asciiTheme="majorBidi" w:hAnsiTheme="majorBidi" w:cstheme="majorBidi"/>
          <w:sz w:val="18"/>
          <w:szCs w:val="18"/>
        </w:rPr>
        <w:t xml:space="preserve"> ones that result in regular</w:t>
      </w:r>
      <w:r w:rsidR="00E0747B" w:rsidRPr="00724955">
        <w:rPr>
          <w:rFonts w:asciiTheme="majorBidi" w:hAnsiTheme="majorBidi" w:cstheme="majorBidi"/>
          <w:sz w:val="18"/>
          <w:szCs w:val="18"/>
        </w:rPr>
        <w:t xml:space="preserve"> chords</w:t>
      </w:r>
      <w:r w:rsidR="00DF099A" w:rsidRPr="00724955">
        <w:rPr>
          <w:rFonts w:asciiTheme="majorBidi" w:hAnsiTheme="majorBidi" w:cstheme="majorBidi"/>
          <w:sz w:val="18"/>
          <w:szCs w:val="18"/>
        </w:rPr>
        <w:t xml:space="preserve"> being displayed on the screen.  </w:t>
      </w:r>
    </w:p>
    <w:p w14:paraId="67DFD6C7" w14:textId="7B93B43F" w:rsidR="008E6649" w:rsidRPr="00724955" w:rsidRDefault="008E6649" w:rsidP="00DF099A">
      <w:pPr>
        <w:jc w:val="both"/>
        <w:rPr>
          <w:rFonts w:asciiTheme="majorBidi" w:hAnsiTheme="majorBidi" w:cstheme="majorBidi"/>
          <w:sz w:val="18"/>
          <w:szCs w:val="18"/>
        </w:rPr>
      </w:pPr>
    </w:p>
    <w:p w14:paraId="4D833639" w14:textId="50BBDF2C" w:rsidR="008E6649" w:rsidRPr="00724955" w:rsidRDefault="008E6649" w:rsidP="00DF099A">
      <w:pPr>
        <w:jc w:val="both"/>
        <w:rPr>
          <w:rFonts w:asciiTheme="majorBidi" w:hAnsiTheme="majorBidi" w:cstheme="majorBidi"/>
          <w:sz w:val="18"/>
          <w:szCs w:val="18"/>
        </w:rPr>
      </w:pPr>
    </w:p>
    <w:p w14:paraId="526D7B1E" w14:textId="77777777" w:rsidR="008E6649" w:rsidRPr="00724955" w:rsidRDefault="008E6649" w:rsidP="00DF099A">
      <w:pPr>
        <w:jc w:val="both"/>
        <w:rPr>
          <w:rFonts w:asciiTheme="majorBidi" w:hAnsiTheme="majorBidi" w:cstheme="majorBidi"/>
          <w:sz w:val="18"/>
          <w:szCs w:val="18"/>
        </w:rPr>
      </w:pPr>
    </w:p>
    <w:p w14:paraId="731A3DA5" w14:textId="47DEE2E7" w:rsidR="008E6649" w:rsidRPr="00724955" w:rsidRDefault="004A1A56" w:rsidP="008E6649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noProof/>
          <w:sz w:val="18"/>
          <w:szCs w:val="18"/>
        </w:rPr>
        <w:drawing>
          <wp:inline distT="0" distB="0" distL="0" distR="0" wp14:anchorId="4CB38DEF" wp14:editId="1157163D">
            <wp:extent cx="4310743" cy="8384737"/>
            <wp:effectExtent l="0" t="0" r="0" b="0"/>
            <wp:docPr id="36" name="Picture 36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&#10;&#10;Description automatically generated with medium confidenc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4949" cy="8392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CCC5B" w14:textId="77777777" w:rsidR="008E6649" w:rsidRPr="00724955" w:rsidRDefault="008E6649" w:rsidP="008E6649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217581B0" w14:textId="04BB1A21" w:rsidR="00BE7F2F" w:rsidRPr="00724955" w:rsidRDefault="00BE7F2F" w:rsidP="008E6649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>Figure 6.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2A3286" w:rsidRPr="00724955">
        <w:rPr>
          <w:rFonts w:asciiTheme="majorBidi" w:hAnsiTheme="majorBidi" w:cstheme="majorBidi"/>
          <w:sz w:val="18"/>
          <w:szCs w:val="18"/>
        </w:rPr>
        <w:t xml:space="preserve">Detailed sequence diagram </w:t>
      </w:r>
      <w:r w:rsidR="00CB0C33" w:rsidRPr="00724955">
        <w:rPr>
          <w:rFonts w:asciiTheme="majorBidi" w:hAnsiTheme="majorBidi" w:cstheme="majorBidi"/>
          <w:sz w:val="18"/>
          <w:szCs w:val="18"/>
        </w:rPr>
        <w:t xml:space="preserve">of </w:t>
      </w:r>
      <w:r w:rsidR="00CB0C33" w:rsidRPr="00724955">
        <w:rPr>
          <w:rFonts w:asciiTheme="majorBidi" w:hAnsiTheme="majorBidi" w:cstheme="majorBidi"/>
          <w:i/>
          <w:iCs/>
          <w:sz w:val="18"/>
          <w:szCs w:val="18"/>
        </w:rPr>
        <w:t>draw</w:t>
      </w:r>
      <w:r w:rsidR="002A3286" w:rsidRPr="00724955">
        <w:rPr>
          <w:rFonts w:asciiTheme="majorBidi" w:hAnsiTheme="majorBidi" w:cstheme="majorBidi"/>
          <w:i/>
          <w:iCs/>
          <w:sz w:val="18"/>
          <w:szCs w:val="18"/>
        </w:rPr>
        <w:t>Type</w:t>
      </w:r>
      <w:r w:rsidR="002A3286" w:rsidRPr="00724955">
        <w:rPr>
          <w:rFonts w:asciiTheme="majorBidi" w:hAnsiTheme="majorBidi" w:cstheme="majorBidi"/>
          <w:sz w:val="18"/>
          <w:szCs w:val="18"/>
        </w:rPr>
        <w:t xml:space="preserve"> self-call on </w:t>
      </w:r>
      <w:r w:rsidR="002A3286" w:rsidRPr="00724955">
        <w:rPr>
          <w:rFonts w:asciiTheme="majorBidi" w:hAnsiTheme="majorBidi" w:cstheme="majorBidi"/>
          <w:i/>
          <w:iCs/>
          <w:sz w:val="18"/>
          <w:szCs w:val="18"/>
        </w:rPr>
        <w:t xml:space="preserve">Guitar </w:t>
      </w:r>
      <w:r w:rsidR="002A3286" w:rsidRPr="00724955">
        <w:rPr>
          <w:rFonts w:asciiTheme="majorBidi" w:hAnsiTheme="majorBidi" w:cstheme="majorBidi"/>
          <w:sz w:val="18"/>
          <w:szCs w:val="18"/>
        </w:rPr>
        <w:t>class</w:t>
      </w:r>
      <w:r w:rsidR="00775988" w:rsidRPr="00724955">
        <w:rPr>
          <w:rFonts w:asciiTheme="majorBidi" w:hAnsiTheme="majorBidi" w:cstheme="majorBidi"/>
          <w:sz w:val="18"/>
          <w:szCs w:val="18"/>
        </w:rPr>
        <w:t>.</w:t>
      </w:r>
    </w:p>
    <w:p w14:paraId="5B64B37E" w14:textId="77777777" w:rsidR="00B01A0E" w:rsidRPr="00724955" w:rsidRDefault="00B01A0E" w:rsidP="008E6649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53A78711" w14:textId="77777777" w:rsidR="00B01A0E" w:rsidRPr="00724955" w:rsidRDefault="00B01A0E" w:rsidP="008E6649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50D4E2EA" w14:textId="77777777" w:rsidR="00B01A0E" w:rsidRPr="00724955" w:rsidRDefault="00B01A0E" w:rsidP="008E6649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5A72F1EE" w14:textId="77777777" w:rsidR="00B01A0E" w:rsidRPr="00724955" w:rsidRDefault="00B01A0E" w:rsidP="008E6649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61CF625D" w14:textId="77777777" w:rsidR="00B01A0E" w:rsidRPr="00724955" w:rsidRDefault="00B01A0E" w:rsidP="008E6649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49C1CC54" w14:textId="06B8277C" w:rsidR="007738D8" w:rsidRPr="00724955" w:rsidRDefault="007738D8" w:rsidP="008E6649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noProof/>
          <w:sz w:val="18"/>
          <w:szCs w:val="18"/>
        </w:rPr>
        <w:drawing>
          <wp:inline distT="0" distB="0" distL="0" distR="0" wp14:anchorId="61A89336" wp14:editId="32687494">
            <wp:extent cx="3675895" cy="3849632"/>
            <wp:effectExtent l="0" t="0" r="1270" b="0"/>
            <wp:docPr id="28" name="Picture 2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Diagram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5895" cy="384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90CA4" w14:textId="77777777" w:rsidR="00B82DD8" w:rsidRPr="00724955" w:rsidRDefault="00B82DD8" w:rsidP="008E6649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56FB7FF6" w14:textId="49F30674" w:rsidR="005E63E6" w:rsidRPr="00724955" w:rsidRDefault="005E63E6" w:rsidP="008E6649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>Figure 7.</w:t>
      </w:r>
      <w:r w:rsidRPr="00724955">
        <w:rPr>
          <w:rFonts w:asciiTheme="majorBidi" w:hAnsiTheme="majorBidi" w:cstheme="majorBidi"/>
          <w:sz w:val="18"/>
          <w:szCs w:val="18"/>
        </w:rPr>
        <w:t xml:space="preserve"> Detailed sequence diagram of </w:t>
      </w:r>
      <w:r w:rsidR="00D634A6" w:rsidRPr="00724955">
        <w:rPr>
          <w:rFonts w:asciiTheme="majorBidi" w:hAnsiTheme="majorBidi" w:cstheme="majorBidi"/>
          <w:i/>
          <w:iCs/>
          <w:sz w:val="18"/>
          <w:szCs w:val="18"/>
        </w:rPr>
        <w:t>drawBend</w:t>
      </w:r>
      <w:r w:rsidRPr="00724955">
        <w:rPr>
          <w:rFonts w:asciiTheme="majorBidi" w:hAnsiTheme="majorBidi" w:cstheme="majorBidi"/>
          <w:sz w:val="18"/>
          <w:szCs w:val="18"/>
        </w:rPr>
        <w:t xml:space="preserve"> (A) and </w:t>
      </w:r>
      <w:r w:rsidR="00D634A6" w:rsidRPr="00724955">
        <w:rPr>
          <w:rFonts w:asciiTheme="majorBidi" w:hAnsiTheme="majorBidi" w:cstheme="majorBidi"/>
          <w:i/>
          <w:iCs/>
          <w:sz w:val="18"/>
          <w:szCs w:val="18"/>
        </w:rPr>
        <w:t>drawDot</w:t>
      </w:r>
      <w:r w:rsidRPr="00724955">
        <w:rPr>
          <w:rFonts w:asciiTheme="majorBidi" w:hAnsiTheme="majorBidi" w:cstheme="majorBidi"/>
          <w:sz w:val="18"/>
          <w:szCs w:val="18"/>
        </w:rPr>
        <w:t>(B) self-calls mentioned in the p</w:t>
      </w:r>
      <w:r w:rsidR="00D247C4">
        <w:rPr>
          <w:rFonts w:asciiTheme="majorBidi" w:hAnsiTheme="majorBidi" w:cstheme="majorBidi"/>
          <w:sz w:val="18"/>
          <w:szCs w:val="18"/>
        </w:rPr>
        <w:t>re</w:t>
      </w:r>
      <w:r w:rsidRPr="00724955">
        <w:rPr>
          <w:rFonts w:asciiTheme="majorBidi" w:hAnsiTheme="majorBidi" w:cstheme="majorBidi"/>
          <w:sz w:val="18"/>
          <w:szCs w:val="18"/>
        </w:rPr>
        <w:t xml:space="preserve">vious diagrams. </w:t>
      </w:r>
    </w:p>
    <w:p w14:paraId="3B9A09FC" w14:textId="77777777" w:rsidR="00BE7F2F" w:rsidRPr="00724955" w:rsidRDefault="00BE7F2F" w:rsidP="00BE7F2F">
      <w:pPr>
        <w:rPr>
          <w:rFonts w:asciiTheme="majorBidi" w:hAnsiTheme="majorBidi" w:cstheme="majorBidi"/>
          <w:sz w:val="18"/>
          <w:szCs w:val="18"/>
        </w:rPr>
      </w:pPr>
    </w:p>
    <w:p w14:paraId="272C5753" w14:textId="77777777" w:rsidR="009659B2" w:rsidRPr="00724955" w:rsidRDefault="009659B2">
      <w:pPr>
        <w:rPr>
          <w:rFonts w:asciiTheme="majorBidi" w:hAnsiTheme="majorBidi" w:cstheme="majorBidi"/>
          <w:b/>
          <w:bCs/>
          <w:sz w:val="24"/>
          <w:szCs w:val="24"/>
        </w:rPr>
      </w:pPr>
      <w:r w:rsidRPr="00724955">
        <w:rPr>
          <w:rFonts w:asciiTheme="majorBidi" w:hAnsiTheme="majorBidi" w:cstheme="majorBidi"/>
          <w:b/>
          <w:bCs/>
        </w:rPr>
        <w:br w:type="page"/>
      </w:r>
    </w:p>
    <w:p w14:paraId="379E1227" w14:textId="465E3537" w:rsidR="00A74083" w:rsidRPr="00724955" w:rsidRDefault="00A74083" w:rsidP="00A74083">
      <w:pPr>
        <w:pStyle w:val="Heading4"/>
        <w:numPr>
          <w:ilvl w:val="2"/>
          <w:numId w:val="11"/>
        </w:numPr>
        <w:rPr>
          <w:rFonts w:asciiTheme="majorBidi" w:hAnsiTheme="majorBidi" w:cstheme="majorBidi"/>
          <w:b/>
          <w:bCs/>
          <w:color w:val="auto"/>
        </w:rPr>
      </w:pPr>
      <w:bookmarkStart w:id="3" w:name="_Toc99491848"/>
      <w:r w:rsidRPr="00724955">
        <w:rPr>
          <w:rFonts w:asciiTheme="majorBidi" w:hAnsiTheme="majorBidi" w:cstheme="majorBidi"/>
          <w:b/>
          <w:bCs/>
          <w:color w:val="auto"/>
        </w:rPr>
        <w:lastRenderedPageBreak/>
        <w:t>UML Class diagram</w:t>
      </w:r>
      <w:bookmarkEnd w:id="3"/>
    </w:p>
    <w:p w14:paraId="2699AC93" w14:textId="77777777" w:rsidR="00F60084" w:rsidRPr="00724955" w:rsidRDefault="00F60084" w:rsidP="00F60084">
      <w:pPr>
        <w:rPr>
          <w:rFonts w:asciiTheme="majorBidi" w:hAnsiTheme="majorBidi" w:cstheme="majorBidi"/>
        </w:rPr>
      </w:pPr>
    </w:p>
    <w:p w14:paraId="6C2778D7" w14:textId="1696ACE6" w:rsidR="00A74083" w:rsidRPr="00724955" w:rsidRDefault="00167A48" w:rsidP="00A74083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2D73A529" wp14:editId="2CDB0EFB">
            <wp:extent cx="5962263" cy="7311350"/>
            <wp:effectExtent l="0" t="0" r="635" b="4445"/>
            <wp:docPr id="31" name="Picture 3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screenshot of a computer&#10;&#10;Description automatically generated with medium confidence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2263" cy="731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D7817" w14:textId="77777777" w:rsidR="00F60084" w:rsidRPr="00724955" w:rsidRDefault="00F60084" w:rsidP="0002683D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66D4F6A8" w14:textId="68080A06" w:rsidR="00742E49" w:rsidRPr="00724955" w:rsidRDefault="00F60084" w:rsidP="0002683D">
      <w:pPr>
        <w:jc w:val="both"/>
        <w:rPr>
          <w:rFonts w:asciiTheme="majorBidi" w:hAnsiTheme="majorBidi" w:cstheme="majorBidi"/>
          <w:sz w:val="20"/>
          <w:szCs w:val="20"/>
        </w:rPr>
      </w:pPr>
      <w:r w:rsidRPr="00724955">
        <w:rPr>
          <w:rFonts w:asciiTheme="majorBidi" w:hAnsiTheme="majorBidi" w:cstheme="majorBidi"/>
          <w:b/>
          <w:bCs/>
          <w:sz w:val="20"/>
          <w:szCs w:val="20"/>
        </w:rPr>
        <w:t xml:space="preserve">Figure </w:t>
      </w:r>
      <w:r w:rsidR="00D95AD6" w:rsidRPr="00724955">
        <w:rPr>
          <w:rFonts w:asciiTheme="majorBidi" w:hAnsiTheme="majorBidi" w:cstheme="majorBidi"/>
          <w:b/>
          <w:bCs/>
          <w:sz w:val="20"/>
          <w:szCs w:val="20"/>
        </w:rPr>
        <w:t>8</w:t>
      </w:r>
      <w:r w:rsidRPr="00724955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724955">
        <w:rPr>
          <w:rFonts w:asciiTheme="majorBidi" w:hAnsiTheme="majorBidi" w:cstheme="majorBidi"/>
          <w:sz w:val="20"/>
          <w:szCs w:val="20"/>
        </w:rPr>
        <w:t xml:space="preserve"> Class diagram of the </w:t>
      </w:r>
      <w:r w:rsidRPr="00724955">
        <w:rPr>
          <w:rFonts w:asciiTheme="majorBidi" w:hAnsiTheme="majorBidi" w:cstheme="majorBidi"/>
          <w:i/>
          <w:iCs/>
          <w:sz w:val="20"/>
          <w:szCs w:val="20"/>
        </w:rPr>
        <w:t>Guitar</w:t>
      </w:r>
      <w:r w:rsidRPr="00724955">
        <w:rPr>
          <w:rFonts w:asciiTheme="majorBidi" w:hAnsiTheme="majorBidi" w:cstheme="majorBidi"/>
          <w:sz w:val="20"/>
          <w:szCs w:val="20"/>
        </w:rPr>
        <w:t xml:space="preserve"> class and it</w:t>
      </w:r>
      <w:r w:rsidR="00D95AD6" w:rsidRPr="00724955">
        <w:rPr>
          <w:rFonts w:asciiTheme="majorBidi" w:hAnsiTheme="majorBidi" w:cstheme="majorBidi"/>
          <w:sz w:val="20"/>
          <w:szCs w:val="20"/>
        </w:rPr>
        <w:t>s</w:t>
      </w:r>
      <w:r w:rsidRPr="00724955">
        <w:rPr>
          <w:rFonts w:asciiTheme="majorBidi" w:hAnsiTheme="majorBidi" w:cstheme="majorBidi"/>
          <w:sz w:val="20"/>
          <w:szCs w:val="20"/>
        </w:rPr>
        <w:t xml:space="preserve"> interactions.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The green coloured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 xml:space="preserve">Guitar 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class belongs to </w:t>
      </w:r>
      <w:r w:rsidR="00D247C4">
        <w:rPr>
          <w:rFonts w:asciiTheme="majorBidi" w:hAnsiTheme="majorBidi" w:cstheme="majorBidi"/>
          <w:sz w:val="20"/>
          <w:szCs w:val="20"/>
        </w:rPr>
        <w:t xml:space="preserve">the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>instrument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package while the blue classes belong to </w:t>
      </w:r>
      <w:r w:rsidR="00D247C4">
        <w:rPr>
          <w:rFonts w:asciiTheme="majorBidi" w:hAnsiTheme="majorBidi" w:cstheme="majorBidi"/>
          <w:sz w:val="20"/>
          <w:szCs w:val="20"/>
        </w:rPr>
        <w:t xml:space="preserve">the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>GUI.draw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package. </w:t>
      </w:r>
      <w:r w:rsidR="00A20101" w:rsidRPr="00724955">
        <w:rPr>
          <w:rFonts w:asciiTheme="majorBidi" w:hAnsiTheme="majorBidi" w:cstheme="majorBidi"/>
          <w:sz w:val="20"/>
          <w:szCs w:val="20"/>
        </w:rPr>
        <w:t xml:space="preserve">The public, private, protected attributes and operations are denoted by “+”, “-”, and “#” respectively. </w:t>
      </w:r>
    </w:p>
    <w:p w14:paraId="0460AF99" w14:textId="6E1007BA" w:rsidR="00742E49" w:rsidRPr="00724955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auto"/>
        </w:rPr>
      </w:pPr>
      <w:bookmarkStart w:id="4" w:name="_Toc99491849"/>
      <w:r w:rsidRPr="00724955">
        <w:rPr>
          <w:rFonts w:asciiTheme="majorBidi" w:hAnsiTheme="majorBidi" w:cstheme="majorBidi"/>
          <w:b/>
          <w:bCs/>
          <w:color w:val="auto"/>
        </w:rPr>
        <w:lastRenderedPageBreak/>
        <w:t xml:space="preserve">Instrument: </w:t>
      </w:r>
      <w:r w:rsidRPr="005079C8">
        <w:rPr>
          <w:rFonts w:asciiTheme="majorBidi" w:hAnsiTheme="majorBidi" w:cstheme="majorBidi"/>
          <w:b/>
          <w:bCs/>
          <w:i/>
          <w:iCs/>
          <w:color w:val="auto"/>
        </w:rPr>
        <w:t>Drum</w:t>
      </w:r>
      <w:bookmarkEnd w:id="4"/>
    </w:p>
    <w:p w14:paraId="7C6D1576" w14:textId="40B909CE" w:rsidR="000E3987" w:rsidRDefault="00FB20EC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31BE78C0" wp14:editId="4E720E13">
            <wp:extent cx="5732990" cy="6303818"/>
            <wp:effectExtent l="0" t="0" r="1270" b="0"/>
            <wp:docPr id="25" name="Graphic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Graphic 25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7057" cy="630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09A12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15BA0578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23E2A68B" w14:textId="26D37756" w:rsidR="0034486B" w:rsidRDefault="0034486B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6A00F5D6" wp14:editId="678BE4A6">
            <wp:extent cx="5733415" cy="5360670"/>
            <wp:effectExtent l="0" t="0" r="635" b="0"/>
            <wp:docPr id="26" name="Graphic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Graphic 26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536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48250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1995ED12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41D387C4" w14:textId="52F8086F" w:rsidR="00EB0AA0" w:rsidRDefault="00212A5C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02874AFD" wp14:editId="7B7369D2">
            <wp:extent cx="5731994" cy="3609109"/>
            <wp:effectExtent l="0" t="0" r="2540" b="0"/>
            <wp:docPr id="29" name="Graphic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Graphic 29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994" cy="3609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89F9A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.</w:t>
      </w:r>
      <w:r w:rsidRPr="008F4AAF">
        <w:rPr>
          <w:rFonts w:asciiTheme="majorBidi" w:hAnsiTheme="majorBidi" w:cstheme="majorBidi"/>
          <w:sz w:val="18"/>
          <w:szCs w:val="18"/>
        </w:rPr>
        <w:t xml:space="preserve"> description</w:t>
      </w:r>
    </w:p>
    <w:p w14:paraId="10686E35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3EE27086" w14:textId="4070B48F" w:rsidR="00742E49" w:rsidRPr="00724955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auto"/>
        </w:rPr>
      </w:pPr>
      <w:bookmarkStart w:id="5" w:name="_Toc99491850"/>
      <w:r w:rsidRPr="00724955">
        <w:rPr>
          <w:rFonts w:asciiTheme="majorBidi" w:hAnsiTheme="majorBidi" w:cstheme="majorBidi"/>
          <w:b/>
          <w:bCs/>
          <w:color w:val="auto"/>
        </w:rPr>
        <w:t xml:space="preserve">Instrument: </w:t>
      </w:r>
      <w:r w:rsidRPr="005079C8">
        <w:rPr>
          <w:rFonts w:asciiTheme="majorBidi" w:hAnsiTheme="majorBidi" w:cstheme="majorBidi"/>
          <w:b/>
          <w:bCs/>
          <w:i/>
          <w:iCs/>
          <w:color w:val="auto"/>
        </w:rPr>
        <w:t>Bass</w:t>
      </w:r>
      <w:bookmarkEnd w:id="5"/>
    </w:p>
    <w:p w14:paraId="22FC29F5" w14:textId="77777777" w:rsidR="00742E49" w:rsidRPr="00724955" w:rsidRDefault="00742E49" w:rsidP="00742E49">
      <w:pPr>
        <w:rPr>
          <w:rFonts w:asciiTheme="majorBidi" w:hAnsiTheme="majorBidi" w:cstheme="majorBidi"/>
        </w:rPr>
      </w:pPr>
    </w:p>
    <w:p w14:paraId="5B7DD378" w14:textId="05268654" w:rsidR="00724955" w:rsidRPr="00724955" w:rsidRDefault="00724955" w:rsidP="00724955">
      <w:pPr>
        <w:rPr>
          <w:rFonts w:asciiTheme="majorBidi" w:eastAsia="Times New Roman" w:hAnsiTheme="majorBidi" w:cstheme="majorBidi"/>
          <w:b/>
          <w:sz w:val="40"/>
          <w:szCs w:val="40"/>
        </w:rPr>
      </w:pPr>
      <w:r w:rsidRPr="00724955">
        <w:rPr>
          <w:rFonts w:asciiTheme="majorBidi" w:eastAsia="Times New Roman" w:hAnsiTheme="majorBidi" w:cstheme="majorBidi"/>
          <w:b/>
        </w:rPr>
        <w:br w:type="page"/>
      </w:r>
    </w:p>
    <w:p w14:paraId="475A3767" w14:textId="77777777" w:rsidR="00724955" w:rsidRPr="00724955" w:rsidRDefault="00724955" w:rsidP="00724955">
      <w:pPr>
        <w:rPr>
          <w:rFonts w:asciiTheme="majorBidi" w:hAnsiTheme="majorBidi" w:cstheme="majorBidi"/>
        </w:rPr>
      </w:pPr>
    </w:p>
    <w:bookmarkStart w:id="6" w:name="_Toc99491851"/>
    <w:p w14:paraId="65E469EB" w14:textId="642C7126" w:rsidR="00742E49" w:rsidRPr="00724955" w:rsidRDefault="00724955" w:rsidP="00724955">
      <w:pPr>
        <w:pStyle w:val="Heading1"/>
        <w:numPr>
          <w:ilvl w:val="0"/>
          <w:numId w:val="12"/>
        </w:numPr>
        <w:rPr>
          <w:rFonts w:asciiTheme="majorBidi" w:hAnsiTheme="majorBidi" w:cstheme="majorBidi"/>
          <w:b/>
          <w:bCs/>
          <w:color w:val="FFFFFF" w:themeColor="background1"/>
        </w:rPr>
      </w:pPr>
      <w:r w:rsidRPr="00724955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2576" behindDoc="1" locked="1" layoutInCell="1" hidden="0" allowOverlap="1" wp14:anchorId="79FD3F58" wp14:editId="65221565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37" name="Flowchart: Off-page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9E901A8" w14:textId="77777777" w:rsidR="00724955" w:rsidRDefault="00724955" w:rsidP="00724955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FD3F58" id="Flowchart: Off-page Connector 37" o:spid="_x0000_s1040" type="#_x0000_t177" style="position:absolute;left:0;text-align:left;margin-left:0;margin-top:0;width:95.8pt;height:355.15pt;rotation:-90;z-index:-251643904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c0BJwIAAGA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9E901A8" w14:textId="77777777" w:rsidR="00724955" w:rsidRDefault="00724955" w:rsidP="00724955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724955">
        <w:rPr>
          <w:rFonts w:asciiTheme="majorBidi" w:hAnsiTheme="majorBidi" w:cstheme="majorBidi"/>
          <w:b/>
          <w:bCs/>
          <w:color w:val="FFFFFF" w:themeColor="background1"/>
        </w:rPr>
        <w:t>Playing the tablature</w:t>
      </w:r>
      <w:bookmarkEnd w:id="6"/>
    </w:p>
    <w:p w14:paraId="38556964" w14:textId="123A463E" w:rsidR="00724955" w:rsidRDefault="00724955" w:rsidP="00724955">
      <w:pPr>
        <w:rPr>
          <w:rFonts w:asciiTheme="majorBidi" w:hAnsiTheme="majorBidi" w:cstheme="majorBidi"/>
        </w:rPr>
      </w:pPr>
    </w:p>
    <w:p w14:paraId="60A5846D" w14:textId="48D62383" w:rsidR="00724955" w:rsidRDefault="00724955" w:rsidP="00724955">
      <w:pPr>
        <w:rPr>
          <w:rFonts w:asciiTheme="majorBidi" w:hAnsiTheme="majorBidi" w:cstheme="majorBidi"/>
        </w:rPr>
      </w:pPr>
    </w:p>
    <w:p w14:paraId="5A1D313B" w14:textId="6C0A2480" w:rsidR="00724955" w:rsidRDefault="00724955" w:rsidP="00724955">
      <w:pPr>
        <w:rPr>
          <w:rFonts w:asciiTheme="majorBidi" w:hAnsiTheme="majorBidi" w:cstheme="majorBidi"/>
        </w:rPr>
      </w:pPr>
    </w:p>
    <w:p w14:paraId="5C274699" w14:textId="177581A4" w:rsidR="00724955" w:rsidRPr="00724955" w:rsidRDefault="008F4AAF" w:rsidP="00E11B4E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n this section, we will cover the design diagrams related to </w:t>
      </w:r>
      <w:r w:rsidR="00D247C4">
        <w:rPr>
          <w:rFonts w:asciiTheme="majorBidi" w:hAnsiTheme="majorBidi" w:cstheme="majorBidi"/>
        </w:rPr>
        <w:t xml:space="preserve">the </w:t>
      </w:r>
      <w:r>
        <w:rPr>
          <w:rFonts w:asciiTheme="majorBidi" w:hAnsiTheme="majorBidi" w:cstheme="majorBidi"/>
        </w:rPr>
        <w:t>Play functionality of the system. In section 2.1 a</w:t>
      </w:r>
      <w:r w:rsidR="00E11B4E">
        <w:rPr>
          <w:rFonts w:asciiTheme="majorBidi" w:hAnsiTheme="majorBidi" w:cstheme="majorBidi"/>
        </w:rPr>
        <w:t>n</w:t>
      </w:r>
      <w:r>
        <w:rPr>
          <w:rFonts w:asciiTheme="majorBidi" w:hAnsiTheme="majorBidi" w:cstheme="majorBidi"/>
        </w:rPr>
        <w:t xml:space="preserve"> Activity diagram describing the overall events taken to play the notes is included. In the following sections, UML class diagrams </w:t>
      </w:r>
      <w:r w:rsidR="00E11B4E">
        <w:rPr>
          <w:rFonts w:asciiTheme="majorBidi" w:hAnsiTheme="majorBidi" w:cstheme="majorBidi"/>
        </w:rPr>
        <w:t xml:space="preserve">depicting the specific methods of </w:t>
      </w:r>
      <w:r w:rsidR="00E11B4E" w:rsidRPr="00E11B4E">
        <w:rPr>
          <w:rFonts w:asciiTheme="majorBidi" w:hAnsiTheme="majorBidi" w:cstheme="majorBidi"/>
          <w:i/>
          <w:iCs/>
        </w:rPr>
        <w:t>MusicPlayer</w:t>
      </w:r>
      <w:r w:rsidR="00E11B4E">
        <w:rPr>
          <w:rFonts w:asciiTheme="majorBidi" w:hAnsiTheme="majorBidi" w:cstheme="majorBidi"/>
        </w:rPr>
        <w:t xml:space="preserve"> class used for each instrument can be found. </w:t>
      </w:r>
    </w:p>
    <w:p w14:paraId="731F95A8" w14:textId="610046F5" w:rsidR="00724955" w:rsidRDefault="00724955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7" w:name="_Toc99491852"/>
      <w:r>
        <w:rPr>
          <w:rFonts w:asciiTheme="majorBidi" w:hAnsiTheme="majorBidi" w:cstheme="majorBidi"/>
          <w:b/>
          <w:bCs/>
          <w:color w:val="auto"/>
        </w:rPr>
        <w:t>Activity Diagram</w:t>
      </w:r>
      <w:bookmarkEnd w:id="7"/>
    </w:p>
    <w:p w14:paraId="62AF1CD0" w14:textId="70C5DCDE" w:rsidR="00724955" w:rsidRPr="0018597E" w:rsidRDefault="0018597E" w:rsidP="0018597E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18597E">
        <w:rPr>
          <w:noProof/>
        </w:rPr>
        <w:drawing>
          <wp:inline distT="0" distB="0" distL="0" distR="0" wp14:anchorId="4666B3C4" wp14:editId="554BE1A8">
            <wp:extent cx="3494868" cy="5946518"/>
            <wp:effectExtent l="0" t="0" r="0" b="0"/>
            <wp:docPr id="18" name="Picture 18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 scree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6017" cy="599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731B1" w14:textId="7B7BBDB2" w:rsidR="00724955" w:rsidRPr="0018597E" w:rsidRDefault="008F4AAF" w:rsidP="0018597E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61E1D320" w14:textId="2F22420B" w:rsidR="00F81C9B" w:rsidRPr="00724955" w:rsidRDefault="0061682F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8" w:name="_Toc99491853"/>
      <w:r w:rsidRPr="00724955">
        <w:rPr>
          <w:rFonts w:asciiTheme="majorBidi" w:hAnsiTheme="majorBidi" w:cstheme="majorBidi"/>
          <w:b/>
          <w:bCs/>
        </w:rPr>
        <w:lastRenderedPageBreak/>
        <w:t>UML class diagram</w:t>
      </w:r>
      <w:r w:rsidR="00F81C9B" w:rsidRPr="00724955">
        <w:rPr>
          <w:rFonts w:asciiTheme="majorBidi" w:hAnsiTheme="majorBidi" w:cstheme="majorBidi"/>
          <w:b/>
          <w:bCs/>
          <w:color w:val="auto"/>
        </w:rPr>
        <w:t xml:space="preserve">: </w:t>
      </w:r>
      <w:r w:rsidR="00F81C9B" w:rsidRPr="005079C8">
        <w:rPr>
          <w:rFonts w:asciiTheme="majorBidi" w:hAnsiTheme="majorBidi" w:cstheme="majorBidi"/>
          <w:b/>
          <w:bCs/>
          <w:i/>
          <w:iCs/>
          <w:color w:val="auto"/>
        </w:rPr>
        <w:t>Guitar</w:t>
      </w:r>
      <w:bookmarkEnd w:id="8"/>
    </w:p>
    <w:p w14:paraId="54F99FF9" w14:textId="63E9C3AB" w:rsidR="00265C75" w:rsidRPr="00C67C40" w:rsidRDefault="00C67C40" w:rsidP="0018597E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C67C40">
        <w:rPr>
          <w:noProof/>
          <w:lang w:val="en-CA" w:eastAsia="zh-CN"/>
        </w:rPr>
        <w:drawing>
          <wp:inline distT="0" distB="0" distL="0" distR="0" wp14:anchorId="2C03CECB" wp14:editId="1D2F4197">
            <wp:extent cx="4671135" cy="3554696"/>
            <wp:effectExtent l="0" t="0" r="0" b="0"/>
            <wp:docPr id="20" name="Picture 2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037" cy="36398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C9C42" w14:textId="1840186D" w:rsidR="009B0A3D" w:rsidRPr="006B162D" w:rsidRDefault="0061682F" w:rsidP="006B162D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644BE692" w14:textId="26F90E59" w:rsidR="00F81C9B" w:rsidRPr="00724955" w:rsidRDefault="0061682F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9" w:name="_Toc99491854"/>
      <w:r w:rsidRPr="00724955">
        <w:rPr>
          <w:rFonts w:asciiTheme="majorBidi" w:hAnsiTheme="majorBidi" w:cstheme="majorBidi"/>
          <w:b/>
          <w:bCs/>
        </w:rPr>
        <w:t>UML class diagram</w:t>
      </w:r>
      <w:r w:rsidR="00F81C9B" w:rsidRPr="00724955">
        <w:rPr>
          <w:rFonts w:asciiTheme="majorBidi" w:hAnsiTheme="majorBidi" w:cstheme="majorBidi"/>
          <w:b/>
          <w:bCs/>
          <w:color w:val="auto"/>
        </w:rPr>
        <w:t xml:space="preserve">: </w:t>
      </w:r>
      <w:r w:rsidR="00F81C9B" w:rsidRPr="005079C8">
        <w:rPr>
          <w:rFonts w:asciiTheme="majorBidi" w:hAnsiTheme="majorBidi" w:cstheme="majorBidi"/>
          <w:b/>
          <w:bCs/>
          <w:i/>
          <w:iCs/>
          <w:color w:val="auto"/>
        </w:rPr>
        <w:t>Drum</w:t>
      </w:r>
      <w:bookmarkEnd w:id="9"/>
    </w:p>
    <w:p w14:paraId="66A93C1A" w14:textId="4E850087" w:rsidR="00265C75" w:rsidRPr="00C67C40" w:rsidRDefault="00C67C40" w:rsidP="0018597E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C67C40">
        <w:rPr>
          <w:noProof/>
          <w:lang w:val="en-CA" w:eastAsia="zh-CN"/>
        </w:rPr>
        <w:drawing>
          <wp:inline distT="0" distB="0" distL="0" distR="0" wp14:anchorId="65BDA780" wp14:editId="042BDE12">
            <wp:extent cx="4857274" cy="3696346"/>
            <wp:effectExtent l="0" t="0" r="0" b="0"/>
            <wp:docPr id="21" name="Picture 2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5507" cy="3771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1AC6DC" w14:textId="08935A57" w:rsidR="00F81C9B" w:rsidRPr="0018597E" w:rsidRDefault="0061682F" w:rsidP="0018597E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6FFBDA5A" w14:textId="77777777" w:rsidR="00F81C9B" w:rsidRPr="00724955" w:rsidRDefault="00F81C9B" w:rsidP="00F81C9B">
      <w:pPr>
        <w:rPr>
          <w:rFonts w:asciiTheme="majorBidi" w:hAnsiTheme="majorBidi" w:cstheme="majorBidi"/>
        </w:rPr>
      </w:pPr>
    </w:p>
    <w:p w14:paraId="4B2B9437" w14:textId="77777777" w:rsidR="00F81C9B" w:rsidRPr="00724955" w:rsidRDefault="00F81C9B" w:rsidP="00F81C9B">
      <w:pPr>
        <w:rPr>
          <w:rFonts w:asciiTheme="majorBidi" w:hAnsiTheme="majorBidi" w:cstheme="majorBidi"/>
        </w:rPr>
      </w:pPr>
    </w:p>
    <w:p w14:paraId="5E846C9D" w14:textId="44480BB8" w:rsidR="00D5526F" w:rsidRPr="00724955" w:rsidRDefault="00D5526F">
      <w:pPr>
        <w:rPr>
          <w:rFonts w:asciiTheme="majorBidi" w:eastAsia="Times New Roman" w:hAnsiTheme="majorBidi" w:cstheme="majorBidi"/>
          <w:b/>
          <w:sz w:val="40"/>
          <w:szCs w:val="40"/>
        </w:rPr>
      </w:pPr>
    </w:p>
    <w:p w14:paraId="5C698FDB" w14:textId="77777777" w:rsidR="00E54F6D" w:rsidRDefault="00E54F6D" w:rsidP="00E54F6D"/>
    <w:bookmarkStart w:id="10" w:name="_Toc99491856"/>
    <w:p w14:paraId="1C17BD3F" w14:textId="02EC35B5" w:rsidR="00742E49" w:rsidRPr="00724955" w:rsidRDefault="00E54F6D" w:rsidP="00E54F6D">
      <w:pPr>
        <w:pStyle w:val="Heading1"/>
        <w:numPr>
          <w:ilvl w:val="0"/>
          <w:numId w:val="12"/>
        </w:numPr>
        <w:rPr>
          <w:rFonts w:asciiTheme="majorBidi" w:eastAsia="Times New Roman" w:hAnsiTheme="majorBidi" w:cstheme="majorBidi"/>
          <w:b/>
        </w:rPr>
      </w:pPr>
      <w:r w:rsidRPr="00E54F6D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4624" behindDoc="1" locked="1" layoutInCell="1" hidden="0" allowOverlap="1" wp14:anchorId="04BD25B3" wp14:editId="3AD522FE">
                <wp:simplePos x="0" y="0"/>
                <wp:positionH relativeFrom="page">
                  <wp:posOffset>1655445</wp:posOffset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38" name="Flowchart: Off-page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8C09F25" w14:textId="77777777" w:rsidR="00E54F6D" w:rsidRDefault="00E54F6D" w:rsidP="00E54F6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BD25B3" id="Flowchart: Off-page Connector 38" o:spid="_x0000_s1041" type="#_x0000_t177" style="position:absolute;left:0;text-align:left;margin-left:130.35pt;margin-top:0;width:95.8pt;height:355.15pt;rotation:-90;z-index:-251641856;visibility:visible;mso-wrap-style:square;mso-width-percent:0;mso-height-percent:0;mso-wrap-distance-left:9pt;mso-wrap-distance-top:9pt;mso-wrap-distance-right:9pt;mso-wrap-distance-bottom:9pt;mso-position-horizontal:absolute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58C09F25" w14:textId="77777777" w:rsidR="00E54F6D" w:rsidRDefault="00E54F6D" w:rsidP="00E54F6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E54F6D">
        <w:rPr>
          <w:rFonts w:asciiTheme="majorBidi" w:eastAsia="Times New Roman" w:hAnsiTheme="majorBidi" w:cstheme="majorBidi"/>
          <w:b/>
          <w:color w:val="FFFFFF" w:themeColor="background1"/>
        </w:rPr>
        <w:t>Printing the Music sheet</w:t>
      </w:r>
      <w:bookmarkEnd w:id="10"/>
    </w:p>
    <w:p w14:paraId="0E625B4D" w14:textId="77FC1EEB" w:rsidR="00E54F6D" w:rsidRDefault="00E54F6D" w:rsidP="00A751EF">
      <w:pPr>
        <w:jc w:val="center"/>
        <w:rPr>
          <w:rFonts w:asciiTheme="majorBidi" w:hAnsiTheme="majorBidi" w:cstheme="majorBidi"/>
        </w:rPr>
      </w:pPr>
    </w:p>
    <w:p w14:paraId="1E3B1017" w14:textId="77777777" w:rsidR="000E7F1E" w:rsidRDefault="000E7F1E" w:rsidP="00A751EF">
      <w:pPr>
        <w:jc w:val="center"/>
        <w:rPr>
          <w:rFonts w:asciiTheme="majorBidi" w:hAnsiTheme="majorBidi" w:cstheme="majorBidi"/>
        </w:rPr>
      </w:pPr>
    </w:p>
    <w:p w14:paraId="5C9024D9" w14:textId="77777777" w:rsidR="00E54F6D" w:rsidRDefault="00E54F6D" w:rsidP="00A751EF">
      <w:pPr>
        <w:jc w:val="center"/>
        <w:rPr>
          <w:rFonts w:asciiTheme="majorBidi" w:hAnsiTheme="majorBidi" w:cstheme="majorBidi"/>
        </w:rPr>
      </w:pPr>
    </w:p>
    <w:p w14:paraId="2DBA1B1A" w14:textId="07591ECB" w:rsidR="00E54F6D" w:rsidRDefault="000E7F1E" w:rsidP="000E7F1E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ome description…</w:t>
      </w:r>
    </w:p>
    <w:p w14:paraId="1DA5F0EE" w14:textId="0F83067B" w:rsidR="00A751EF" w:rsidRPr="00720121" w:rsidRDefault="00A751EF" w:rsidP="00720121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11" w:name="_Toc99491857"/>
      <w:r w:rsidRPr="00720121">
        <w:rPr>
          <w:rFonts w:asciiTheme="majorBidi" w:hAnsiTheme="majorBidi" w:cstheme="majorBidi"/>
          <w:b/>
          <w:bCs/>
          <w:color w:val="auto"/>
        </w:rPr>
        <w:t>Sequence Diagram</w:t>
      </w:r>
      <w:bookmarkEnd w:id="11"/>
    </w:p>
    <w:p w14:paraId="0DC646E9" w14:textId="77777777" w:rsidR="00A751EF" w:rsidRPr="00724955" w:rsidRDefault="00A751EF" w:rsidP="00A751EF">
      <w:pPr>
        <w:jc w:val="center"/>
        <w:rPr>
          <w:rFonts w:asciiTheme="majorBidi" w:hAnsiTheme="majorBidi" w:cstheme="majorBidi"/>
        </w:rPr>
      </w:pPr>
    </w:p>
    <w:p w14:paraId="5DFB60B6" w14:textId="284093EE" w:rsidR="00A751EF" w:rsidRDefault="00A751EF" w:rsidP="00A751EF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7CA1F0DC" wp14:editId="702094BF">
            <wp:extent cx="6044145" cy="2122714"/>
            <wp:effectExtent l="0" t="0" r="0" b="0"/>
            <wp:docPr id="22" name="Picture 2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diagram&#10;&#10;Description automatically generated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4990" cy="213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E6384" w14:textId="77777777" w:rsidR="00720121" w:rsidRPr="008F4AAF" w:rsidRDefault="00720121" w:rsidP="00720121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5077D39F" w14:textId="77777777" w:rsidR="00720121" w:rsidRPr="00724955" w:rsidRDefault="00720121" w:rsidP="00A751EF">
      <w:pPr>
        <w:jc w:val="center"/>
        <w:rPr>
          <w:rFonts w:asciiTheme="majorBidi" w:hAnsiTheme="majorBidi" w:cstheme="majorBidi"/>
        </w:rPr>
      </w:pPr>
    </w:p>
    <w:p w14:paraId="252B24A8" w14:textId="77777777" w:rsidR="00720121" w:rsidRDefault="00720121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</w:rPr>
        <w:br w:type="page"/>
      </w:r>
    </w:p>
    <w:p w14:paraId="5D9D5A76" w14:textId="0834B386" w:rsidR="00720121" w:rsidRPr="00720121" w:rsidRDefault="00720121" w:rsidP="00720121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12" w:name="_Toc99491858"/>
      <w:r>
        <w:rPr>
          <w:rFonts w:asciiTheme="majorBidi" w:hAnsiTheme="majorBidi" w:cstheme="majorBidi"/>
          <w:b/>
          <w:bCs/>
          <w:color w:val="auto"/>
        </w:rPr>
        <w:lastRenderedPageBreak/>
        <w:t>Activity Diagram</w:t>
      </w:r>
      <w:bookmarkEnd w:id="12"/>
    </w:p>
    <w:p w14:paraId="798AD1BE" w14:textId="77777777" w:rsidR="00720121" w:rsidRPr="00724955" w:rsidRDefault="00720121" w:rsidP="00D5526F">
      <w:pPr>
        <w:rPr>
          <w:rFonts w:asciiTheme="majorBidi" w:hAnsiTheme="majorBidi" w:cstheme="majorBidi"/>
        </w:rPr>
      </w:pPr>
    </w:p>
    <w:p w14:paraId="320F0C26" w14:textId="77777777" w:rsidR="00A751EF" w:rsidRPr="00724955" w:rsidRDefault="00A751EF" w:rsidP="00A751EF">
      <w:pPr>
        <w:jc w:val="center"/>
        <w:rPr>
          <w:rFonts w:asciiTheme="majorBidi" w:hAnsiTheme="majorBidi" w:cstheme="majorBidi"/>
        </w:rPr>
      </w:pPr>
    </w:p>
    <w:p w14:paraId="5F4A8FC5" w14:textId="722CAEFD" w:rsidR="00A751EF" w:rsidRDefault="00A751EF" w:rsidP="00A751EF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534FAB69" wp14:editId="45AB286B">
            <wp:extent cx="4412673" cy="3545191"/>
            <wp:effectExtent l="0" t="0" r="6985" b="0"/>
            <wp:docPr id="23" name="Picture 2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Diagram&#10;&#10;Description automatically generated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7553" cy="3549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668EE" w14:textId="77777777" w:rsidR="00673EB5" w:rsidRPr="008F4AAF" w:rsidRDefault="00673EB5" w:rsidP="00673EB5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.</w:t>
      </w:r>
      <w:r w:rsidRPr="008F4AAF">
        <w:rPr>
          <w:rFonts w:asciiTheme="majorBidi" w:hAnsiTheme="majorBidi" w:cstheme="majorBidi"/>
          <w:sz w:val="18"/>
          <w:szCs w:val="18"/>
        </w:rPr>
        <w:t xml:space="preserve"> description</w:t>
      </w:r>
    </w:p>
    <w:p w14:paraId="374220F0" w14:textId="77777777" w:rsidR="00673EB5" w:rsidRPr="00724955" w:rsidRDefault="00673EB5" w:rsidP="00A751EF">
      <w:pPr>
        <w:jc w:val="center"/>
        <w:rPr>
          <w:rFonts w:asciiTheme="majorBidi" w:hAnsiTheme="majorBidi" w:cstheme="majorBidi"/>
        </w:rPr>
      </w:pPr>
    </w:p>
    <w:p w14:paraId="74298F7F" w14:textId="77777777" w:rsidR="00D5526F" w:rsidRPr="00724955" w:rsidRDefault="00D5526F">
      <w:pPr>
        <w:rPr>
          <w:rFonts w:asciiTheme="majorBidi" w:eastAsia="Times New Roman" w:hAnsiTheme="majorBidi" w:cstheme="majorBidi"/>
          <w:b/>
          <w:sz w:val="40"/>
          <w:szCs w:val="40"/>
        </w:rPr>
      </w:pPr>
      <w:r w:rsidRPr="00724955">
        <w:rPr>
          <w:rFonts w:asciiTheme="majorBidi" w:eastAsia="Times New Roman" w:hAnsiTheme="majorBidi" w:cstheme="majorBidi"/>
          <w:b/>
        </w:rPr>
        <w:br w:type="page"/>
      </w:r>
    </w:p>
    <w:p w14:paraId="414CDB53" w14:textId="77777777" w:rsidR="00673EB5" w:rsidRDefault="00673EB5" w:rsidP="00673EB5"/>
    <w:bookmarkStart w:id="13" w:name="_Toc99491859"/>
    <w:p w14:paraId="44AE2A14" w14:textId="0321C345" w:rsidR="00742E49" w:rsidRPr="00673EB5" w:rsidRDefault="00673EB5" w:rsidP="00E54F6D">
      <w:pPr>
        <w:pStyle w:val="Heading1"/>
        <w:numPr>
          <w:ilvl w:val="0"/>
          <w:numId w:val="12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r w:rsidRPr="00673EB5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6672" behindDoc="1" locked="1" layoutInCell="1" hidden="0" allowOverlap="1" wp14:anchorId="71F1E8FE" wp14:editId="29559BFF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40" name="Flowchart: Off-page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DAC33A2" w14:textId="77777777" w:rsidR="00673EB5" w:rsidRDefault="00673EB5" w:rsidP="00673EB5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F1E8FE" id="Flowchart: Off-page Connector 40" o:spid="_x0000_s1042" type="#_x0000_t177" style="position:absolute;left:0;text-align:left;margin-left:0;margin-top:0;width:95.8pt;height:355.15pt;rotation:-90;z-index:-251639808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jXTKAIAAGE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DAC33A2" w14:textId="77777777" w:rsidR="00673EB5" w:rsidRDefault="00673EB5" w:rsidP="00673EB5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673EB5">
        <w:rPr>
          <w:rFonts w:asciiTheme="majorBidi" w:eastAsia="Times New Roman" w:hAnsiTheme="majorBidi" w:cstheme="majorBidi"/>
          <w:b/>
          <w:color w:val="FFFFFF" w:themeColor="background1"/>
        </w:rPr>
        <w:t>Go to measure</w:t>
      </w:r>
      <w:bookmarkEnd w:id="13"/>
      <w:r w:rsidR="00742E49" w:rsidRPr="00673EB5">
        <w:rPr>
          <w:rFonts w:asciiTheme="majorBidi" w:hAnsiTheme="majorBidi" w:cstheme="majorBidi"/>
          <w:color w:val="FFFFFF" w:themeColor="background1"/>
        </w:rPr>
        <w:t xml:space="preserve"> </w:t>
      </w:r>
    </w:p>
    <w:p w14:paraId="790B240B" w14:textId="3CB4A3CA" w:rsidR="00F60084" w:rsidRPr="00724955" w:rsidRDefault="00F60084" w:rsidP="00742E49">
      <w:pPr>
        <w:rPr>
          <w:rFonts w:asciiTheme="majorBidi" w:hAnsiTheme="majorBidi" w:cstheme="majorBidi"/>
          <w:sz w:val="20"/>
          <w:szCs w:val="20"/>
        </w:rPr>
      </w:pPr>
    </w:p>
    <w:p w14:paraId="02476104" w14:textId="77777777" w:rsidR="00210763" w:rsidRPr="00724955" w:rsidRDefault="00210763">
      <w:pPr>
        <w:rPr>
          <w:rFonts w:asciiTheme="majorBidi" w:eastAsia="Times New Roman" w:hAnsiTheme="majorBidi" w:cstheme="majorBidi"/>
        </w:rPr>
      </w:pPr>
    </w:p>
    <w:p w14:paraId="18BE05A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4644DB0" w14:textId="7A105992" w:rsidR="003A2F12" w:rsidRPr="00673EB5" w:rsidRDefault="00673EB5" w:rsidP="00673EB5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r w:rsidRPr="00673EB5">
        <w:rPr>
          <w:rFonts w:asciiTheme="majorBidi" w:hAnsiTheme="majorBidi" w:cstheme="majorBidi"/>
          <w:b/>
          <w:bCs/>
          <w:color w:val="auto"/>
        </w:rPr>
        <w:t xml:space="preserve"> </w:t>
      </w:r>
      <w:bookmarkStart w:id="14" w:name="_Toc99491860"/>
      <w:r w:rsidRPr="00673EB5">
        <w:rPr>
          <w:rFonts w:asciiTheme="majorBidi" w:hAnsiTheme="majorBidi" w:cstheme="majorBidi"/>
          <w:b/>
          <w:bCs/>
          <w:color w:val="auto"/>
        </w:rPr>
        <w:t>[Name] Diagram</w:t>
      </w:r>
      <w:bookmarkEnd w:id="14"/>
    </w:p>
    <w:p w14:paraId="04D6797F" w14:textId="1DED3DFA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32FF9FAE" w14:textId="4BE06B37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139DA5F0" w14:textId="11FC075C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21F3A5DB" w14:textId="6490E300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38F62899" w14:textId="77777777" w:rsidR="003A2F12" w:rsidRPr="00724955" w:rsidRDefault="00E038B6" w:rsidP="00796771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70528" behindDoc="0" locked="0" layoutInCell="1" hidden="0" allowOverlap="1" wp14:anchorId="735B5852" wp14:editId="12582E37">
                <wp:simplePos x="0" y="0"/>
                <wp:positionH relativeFrom="page">
                  <wp:posOffset>1828800</wp:posOffset>
                </wp:positionH>
                <wp:positionV relativeFrom="page">
                  <wp:posOffset>12543579</wp:posOffset>
                </wp:positionV>
                <wp:extent cx="2644775" cy="2234379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95EE000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17C41FFE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5A0C0B6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B1DFD6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688F3ED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5A6AC9EC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DD13A53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5B5852" id="Text Box 16" o:spid="_x0000_s1043" type="#_x0000_t202" style="position:absolute;left:0;text-align:left;margin-left:2in;margin-top:987.7pt;width:208.25pt;height:175.95pt;z-index:251670528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" filled="f" stroked="f">
                <v:textbox style="mso-fit-shape-to-text:t" inset="2.53958mm,2.53958mm,2.53958mm,2.53958mm">
                  <w:txbxContent>
                    <w:p w14:paraId="095EE000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17C41FFE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5A0C0B6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B1DFD6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688F3ED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5A6AC9EC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DD13A53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3A2F12" w:rsidRPr="00724955">
      <w:headerReference w:type="default" r:id="rId29"/>
      <w:footerReference w:type="default" r:id="rId30"/>
      <w:pgSz w:w="11909" w:h="16834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FA5E96" w14:textId="77777777" w:rsidR="007B1430" w:rsidRDefault="007B1430">
      <w:pPr>
        <w:spacing w:line="240" w:lineRule="auto"/>
      </w:pPr>
      <w:r>
        <w:separator/>
      </w:r>
    </w:p>
  </w:endnote>
  <w:endnote w:type="continuationSeparator" w:id="0">
    <w:p w14:paraId="573CB2CD" w14:textId="77777777" w:rsidR="007B1430" w:rsidRDefault="007B143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D450" w14:textId="77777777" w:rsidR="003A2F12" w:rsidRDefault="00E038B6">
    <w:pPr>
      <w:jc w:val="right"/>
    </w:pPr>
    <w:r>
      <w:fldChar w:fldCharType="begin"/>
    </w:r>
    <w:r>
      <w:instrText>PAGE</w:instrText>
    </w:r>
    <w:r>
      <w:fldChar w:fldCharType="separate"/>
    </w:r>
    <w:r w:rsidR="009562F7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14716F" w14:textId="77777777" w:rsidR="007B1430" w:rsidRDefault="007B1430">
      <w:pPr>
        <w:spacing w:line="240" w:lineRule="auto"/>
      </w:pPr>
      <w:r>
        <w:separator/>
      </w:r>
    </w:p>
  </w:footnote>
  <w:footnote w:type="continuationSeparator" w:id="0">
    <w:p w14:paraId="30A31BDE" w14:textId="77777777" w:rsidR="007B1430" w:rsidRDefault="007B143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165FE" w14:textId="07FC80ED" w:rsidR="003A2F12" w:rsidRDefault="00E038B6">
    <w:r>
      <w:t xml:space="preserve">TAB2XML: </w:t>
    </w:r>
    <w:r w:rsidR="002A3286">
      <w:t>Design</w:t>
    </w:r>
    <w:r>
      <w:t xml:space="preserve"> Document</w:t>
    </w:r>
    <w:r>
      <w:tab/>
    </w:r>
    <w:r>
      <w:tab/>
    </w:r>
    <w:r>
      <w:tab/>
    </w:r>
    <w:r>
      <w:tab/>
    </w:r>
    <w:r>
      <w:tab/>
    </w:r>
    <w:r>
      <w:tab/>
    </w:r>
    <w:r>
      <w:tab/>
      <w:t>Group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74F5F"/>
    <w:multiLevelType w:val="multilevel"/>
    <w:tmpl w:val="84C60CBC"/>
    <w:lvl w:ilvl="0">
      <w:start w:val="1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1C383B05"/>
    <w:multiLevelType w:val="multilevel"/>
    <w:tmpl w:val="ECE220CE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  <w:color w:val="FFFFFF" w:themeColor="background1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E2A6CD2"/>
    <w:multiLevelType w:val="multilevel"/>
    <w:tmpl w:val="FA7E6D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FFA7F91"/>
    <w:multiLevelType w:val="multilevel"/>
    <w:tmpl w:val="61DCD114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B3603C6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5" w15:restartNumberingAfterBreak="0">
    <w:nsid w:val="32716535"/>
    <w:multiLevelType w:val="multilevel"/>
    <w:tmpl w:val="DE70FB78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4CC3AC6"/>
    <w:multiLevelType w:val="multilevel"/>
    <w:tmpl w:val="08BC715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7" w15:restartNumberingAfterBreak="0">
    <w:nsid w:val="3F166B71"/>
    <w:multiLevelType w:val="multilevel"/>
    <w:tmpl w:val="4A3401F0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3031B8E"/>
    <w:multiLevelType w:val="multilevel"/>
    <w:tmpl w:val="BC2A49E6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ECD5A53"/>
    <w:multiLevelType w:val="multilevel"/>
    <w:tmpl w:val="C120817E"/>
    <w:lvl w:ilvl="0">
      <w:start w:val="1"/>
      <w:numFmt w:val="decimal"/>
      <w:lvlText w:val="%1."/>
      <w:lvlJc w:val="left"/>
      <w:pPr>
        <w:ind w:left="-566" w:firstLine="141"/>
      </w:pPr>
      <w:rPr>
        <w:rFonts w:ascii="Arial" w:eastAsia="Arial" w:hAnsi="Arial" w:cs="Arial"/>
        <w:b/>
        <w:color w:val="F3F3F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63FC0536"/>
    <w:multiLevelType w:val="multilevel"/>
    <w:tmpl w:val="46FA398E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BA328FE"/>
    <w:multiLevelType w:val="multilevel"/>
    <w:tmpl w:val="A5C61762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E101A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9"/>
  </w:num>
  <w:num w:numId="2">
    <w:abstractNumId w:val="2"/>
  </w:num>
  <w:num w:numId="3">
    <w:abstractNumId w:val="3"/>
  </w:num>
  <w:num w:numId="4">
    <w:abstractNumId w:val="7"/>
  </w:num>
  <w:num w:numId="5">
    <w:abstractNumId w:val="11"/>
  </w:num>
  <w:num w:numId="6">
    <w:abstractNumId w:val="6"/>
  </w:num>
  <w:num w:numId="7">
    <w:abstractNumId w:val="10"/>
  </w:num>
  <w:num w:numId="8">
    <w:abstractNumId w:val="4"/>
  </w:num>
  <w:num w:numId="9">
    <w:abstractNumId w:val="5"/>
  </w:num>
  <w:num w:numId="10">
    <w:abstractNumId w:val="0"/>
  </w:num>
  <w:num w:numId="11">
    <w:abstractNumId w:val="8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DcwMTawMLUwM7JQ0lEKTi0uzszPAykwrQUAabP5vSwAAAA="/>
  </w:docVars>
  <w:rsids>
    <w:rsidRoot w:val="003A2F12"/>
    <w:rsid w:val="0002683D"/>
    <w:rsid w:val="000512EC"/>
    <w:rsid w:val="00051951"/>
    <w:rsid w:val="000756A8"/>
    <w:rsid w:val="000D13B0"/>
    <w:rsid w:val="000E3987"/>
    <w:rsid w:val="000E7F1E"/>
    <w:rsid w:val="000F1A32"/>
    <w:rsid w:val="00130644"/>
    <w:rsid w:val="0014761B"/>
    <w:rsid w:val="00167A48"/>
    <w:rsid w:val="0018597E"/>
    <w:rsid w:val="001A2CEA"/>
    <w:rsid w:val="00207F75"/>
    <w:rsid w:val="00210763"/>
    <w:rsid w:val="00212A5C"/>
    <w:rsid w:val="00265C75"/>
    <w:rsid w:val="002956A1"/>
    <w:rsid w:val="002A3286"/>
    <w:rsid w:val="002B4F51"/>
    <w:rsid w:val="002E7746"/>
    <w:rsid w:val="002F334B"/>
    <w:rsid w:val="00312A91"/>
    <w:rsid w:val="00312ED3"/>
    <w:rsid w:val="0034486B"/>
    <w:rsid w:val="003712A6"/>
    <w:rsid w:val="003A2F12"/>
    <w:rsid w:val="003B130F"/>
    <w:rsid w:val="003E3E5A"/>
    <w:rsid w:val="00451F50"/>
    <w:rsid w:val="00467E00"/>
    <w:rsid w:val="004A1A56"/>
    <w:rsid w:val="004B0B92"/>
    <w:rsid w:val="005079C8"/>
    <w:rsid w:val="00516CE0"/>
    <w:rsid w:val="005325C0"/>
    <w:rsid w:val="0058163E"/>
    <w:rsid w:val="005A2D0D"/>
    <w:rsid w:val="005D08F8"/>
    <w:rsid w:val="005E63E6"/>
    <w:rsid w:val="0061682F"/>
    <w:rsid w:val="00643AB0"/>
    <w:rsid w:val="00673EB5"/>
    <w:rsid w:val="00682078"/>
    <w:rsid w:val="006863B7"/>
    <w:rsid w:val="006B162D"/>
    <w:rsid w:val="006C13D2"/>
    <w:rsid w:val="00720121"/>
    <w:rsid w:val="00724955"/>
    <w:rsid w:val="00742E49"/>
    <w:rsid w:val="00765A01"/>
    <w:rsid w:val="007667C8"/>
    <w:rsid w:val="007738D8"/>
    <w:rsid w:val="00775988"/>
    <w:rsid w:val="00796771"/>
    <w:rsid w:val="007A7508"/>
    <w:rsid w:val="007A7BCD"/>
    <w:rsid w:val="007B1430"/>
    <w:rsid w:val="008105A9"/>
    <w:rsid w:val="00836FF2"/>
    <w:rsid w:val="008433BF"/>
    <w:rsid w:val="008801A0"/>
    <w:rsid w:val="00893239"/>
    <w:rsid w:val="008C2CE5"/>
    <w:rsid w:val="008E6649"/>
    <w:rsid w:val="008F25B1"/>
    <w:rsid w:val="008F4AAF"/>
    <w:rsid w:val="008F6AC0"/>
    <w:rsid w:val="0093774E"/>
    <w:rsid w:val="009562F7"/>
    <w:rsid w:val="009659B2"/>
    <w:rsid w:val="0097084E"/>
    <w:rsid w:val="00984063"/>
    <w:rsid w:val="009B0A3D"/>
    <w:rsid w:val="009C79DA"/>
    <w:rsid w:val="00A031A5"/>
    <w:rsid w:val="00A13984"/>
    <w:rsid w:val="00A20101"/>
    <w:rsid w:val="00A32F99"/>
    <w:rsid w:val="00A40063"/>
    <w:rsid w:val="00A443A3"/>
    <w:rsid w:val="00A74083"/>
    <w:rsid w:val="00A751EF"/>
    <w:rsid w:val="00B01A0E"/>
    <w:rsid w:val="00B8125C"/>
    <w:rsid w:val="00B82DD8"/>
    <w:rsid w:val="00B936A5"/>
    <w:rsid w:val="00BE7F2F"/>
    <w:rsid w:val="00C37152"/>
    <w:rsid w:val="00C67C40"/>
    <w:rsid w:val="00C728C6"/>
    <w:rsid w:val="00CB0C33"/>
    <w:rsid w:val="00CD1958"/>
    <w:rsid w:val="00CE1C99"/>
    <w:rsid w:val="00CF11D2"/>
    <w:rsid w:val="00D033B7"/>
    <w:rsid w:val="00D15B13"/>
    <w:rsid w:val="00D247C4"/>
    <w:rsid w:val="00D439AE"/>
    <w:rsid w:val="00D5526F"/>
    <w:rsid w:val="00D634A6"/>
    <w:rsid w:val="00D95AD6"/>
    <w:rsid w:val="00DE142E"/>
    <w:rsid w:val="00DF099A"/>
    <w:rsid w:val="00E038B6"/>
    <w:rsid w:val="00E0747B"/>
    <w:rsid w:val="00E11B4E"/>
    <w:rsid w:val="00E5277D"/>
    <w:rsid w:val="00E54F6D"/>
    <w:rsid w:val="00E61A95"/>
    <w:rsid w:val="00E94F80"/>
    <w:rsid w:val="00EB0AA0"/>
    <w:rsid w:val="00EE24A8"/>
    <w:rsid w:val="00F321FA"/>
    <w:rsid w:val="00F42C18"/>
    <w:rsid w:val="00F522C1"/>
    <w:rsid w:val="00F60084"/>
    <w:rsid w:val="00F81C9B"/>
    <w:rsid w:val="00F87017"/>
    <w:rsid w:val="00F918EF"/>
    <w:rsid w:val="00FB20EC"/>
    <w:rsid w:val="00FE1898"/>
    <w:rsid w:val="00FE5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F8A83"/>
  <w15:docId w15:val="{F44321FB-3F9C-4B42-B81C-6CB4CD15A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E5277D"/>
    <w:pPr>
      <w:spacing w:after="100"/>
    </w:pPr>
  </w:style>
  <w:style w:type="paragraph" w:styleId="TOC4">
    <w:name w:val="toc 4"/>
    <w:basedOn w:val="Normal"/>
    <w:next w:val="Normal"/>
    <w:autoRedefine/>
    <w:uiPriority w:val="39"/>
    <w:unhideWhenUsed/>
    <w:rsid w:val="00E5277D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unhideWhenUsed/>
    <w:rsid w:val="00E5277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5277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139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A328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286"/>
  </w:style>
  <w:style w:type="paragraph" w:styleId="Footer">
    <w:name w:val="footer"/>
    <w:basedOn w:val="Normal"/>
    <w:link w:val="FooterChar"/>
    <w:uiPriority w:val="99"/>
    <w:unhideWhenUsed/>
    <w:rsid w:val="002A328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2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34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5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24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0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0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svg"/><Relationship Id="rId7" Type="http://schemas.openxmlformats.org/officeDocument/2006/relationships/image" Target="media/image1.jp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sv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sv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5</TotalTime>
  <Pages>16</Pages>
  <Words>728</Words>
  <Characters>415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ia Lin</cp:lastModifiedBy>
  <cp:revision>90</cp:revision>
  <cp:lastPrinted>2022-03-04T22:56:00Z</cp:lastPrinted>
  <dcterms:created xsi:type="dcterms:W3CDTF">2022-03-04T22:21:00Z</dcterms:created>
  <dcterms:modified xsi:type="dcterms:W3CDTF">2022-03-30T15:58:00Z</dcterms:modified>
</cp:coreProperties>
</file>